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CE47B" w14:textId="77777777" w:rsidR="00082A15" w:rsidRPr="0089218D" w:rsidRDefault="00082A15" w:rsidP="00082A15">
      <w:pPr>
        <w:pStyle w:val="Title"/>
      </w:pPr>
      <w:r w:rsidRPr="0089218D">
        <w:t>Answer Guidance</w:t>
      </w:r>
    </w:p>
    <w:p w14:paraId="12560CA4" w14:textId="77777777" w:rsidR="00082A15" w:rsidRPr="0089218D" w:rsidRDefault="00082A15" w:rsidP="00082A15">
      <w:pPr>
        <w:pStyle w:val="Heading1"/>
      </w:pPr>
      <w:r w:rsidRPr="0089218D">
        <w:t>Chapter 30: Assisting people with their nutritional needs</w:t>
      </w:r>
    </w:p>
    <w:p w14:paraId="0A2FADC6" w14:textId="52B11D56" w:rsidR="00082A15" w:rsidRPr="0089218D" w:rsidRDefault="00082A15" w:rsidP="00082A15">
      <w:pPr>
        <w:pStyle w:val="Heading2"/>
      </w:pPr>
      <w:r w:rsidRPr="0089218D">
        <w:t>1. Activity answer guidance</w:t>
      </w:r>
    </w:p>
    <w:p w14:paraId="622A2F43" w14:textId="77777777" w:rsidR="00A74976" w:rsidRPr="0089218D" w:rsidRDefault="00082A15" w:rsidP="0089218D">
      <w:pPr>
        <w:pStyle w:val="Heading3"/>
      </w:pPr>
      <w:r w:rsidRPr="0089218D">
        <w:t>Activity 30.1</w:t>
      </w:r>
    </w:p>
    <w:p w14:paraId="07640F3C" w14:textId="77777777" w:rsidR="00A74976" w:rsidRPr="0089218D" w:rsidRDefault="00082A15" w:rsidP="0089218D">
      <w:r w:rsidRPr="0089218D">
        <w:t xml:space="preserve">Malnutrition </w:t>
      </w:r>
      <w:proofErr w:type="gramStart"/>
      <w:r w:rsidRPr="0089218D">
        <w:t>is defined</w:t>
      </w:r>
      <w:proofErr w:type="gramEnd"/>
      <w:r w:rsidRPr="0089218D">
        <w:t xml:space="preserve"> as the state in which a deficiency, excess</w:t>
      </w:r>
      <w:r w:rsidR="00016588" w:rsidRPr="0089218D">
        <w:t>,</w:t>
      </w:r>
      <w:r w:rsidRPr="0089218D">
        <w:t xml:space="preserve"> or imbalance of energy, protein</w:t>
      </w:r>
      <w:r w:rsidR="00016588" w:rsidRPr="0089218D">
        <w:t>,</w:t>
      </w:r>
      <w:r w:rsidRPr="0089218D">
        <w:t xml:space="preserve"> and other nutrients causes measurable adverse effects on tissue, body form, function</w:t>
      </w:r>
      <w:r w:rsidR="00016588" w:rsidRPr="0089218D">
        <w:t>,</w:t>
      </w:r>
      <w:r w:rsidRPr="0089218D">
        <w:t xml:space="preserve"> or clinical outcome.</w:t>
      </w:r>
    </w:p>
    <w:p w14:paraId="24A927DF" w14:textId="77777777" w:rsidR="00A74976" w:rsidRPr="0089218D" w:rsidRDefault="00082A15" w:rsidP="0089218D">
      <w:pPr>
        <w:ind w:firstLine="360"/>
      </w:pPr>
      <w:r w:rsidRPr="0089218D">
        <w:t>Make a list of which patients you think will be at risk from malnutrition.</w:t>
      </w:r>
    </w:p>
    <w:p w14:paraId="086B5CE6" w14:textId="77777777" w:rsidR="00A74976" w:rsidRPr="0089218D" w:rsidRDefault="00082A15" w:rsidP="0089218D">
      <w:pPr>
        <w:pStyle w:val="Heading4"/>
      </w:pPr>
      <w:r w:rsidRPr="0089218D">
        <w:t>Answer guidance:</w:t>
      </w:r>
    </w:p>
    <w:p w14:paraId="19D79097" w14:textId="77777777" w:rsidR="00A74976" w:rsidRPr="0089218D" w:rsidRDefault="00082A15" w:rsidP="0089218D">
      <w:pPr>
        <w:ind w:left="792" w:hanging="360"/>
        <w:rPr>
          <w:i/>
          <w:iCs/>
        </w:rPr>
      </w:pPr>
      <w:r w:rsidRPr="0089218D">
        <w:rPr>
          <w:rFonts w:ascii="Symbol" w:eastAsia="Calibri" w:hAnsi="Symbol"/>
          <w:iCs/>
          <w:szCs w:val="22"/>
        </w:rPr>
        <w:t></w:t>
      </w:r>
      <w:r w:rsidRPr="0089218D">
        <w:rPr>
          <w:rFonts w:ascii="Symbol" w:eastAsia="Calibri" w:hAnsi="Symbol"/>
          <w:iCs/>
          <w:szCs w:val="22"/>
        </w:rPr>
        <w:tab/>
      </w:r>
      <w:r w:rsidR="00446E3F" w:rsidRPr="0089218D">
        <w:rPr>
          <w:i/>
          <w:iCs/>
        </w:rPr>
        <w:t>Elderly</w:t>
      </w:r>
    </w:p>
    <w:p w14:paraId="7DD2AAB2" w14:textId="77777777" w:rsidR="00A74976" w:rsidRPr="0089218D" w:rsidRDefault="00082A15" w:rsidP="0089218D">
      <w:pPr>
        <w:ind w:left="792" w:hanging="360"/>
        <w:rPr>
          <w:i/>
          <w:iCs/>
        </w:rPr>
      </w:pPr>
      <w:r w:rsidRPr="0089218D">
        <w:rPr>
          <w:rFonts w:ascii="Symbol" w:eastAsia="Calibri" w:hAnsi="Symbol"/>
          <w:iCs/>
          <w:szCs w:val="22"/>
        </w:rPr>
        <w:t></w:t>
      </w:r>
      <w:r w:rsidRPr="0089218D">
        <w:rPr>
          <w:rFonts w:ascii="Symbol" w:eastAsia="Calibri" w:hAnsi="Symbol"/>
          <w:iCs/>
          <w:szCs w:val="22"/>
        </w:rPr>
        <w:tab/>
      </w:r>
      <w:r w:rsidR="00446E3F" w:rsidRPr="0089218D">
        <w:rPr>
          <w:i/>
          <w:iCs/>
        </w:rPr>
        <w:t>Children/babies</w:t>
      </w:r>
    </w:p>
    <w:p w14:paraId="15EB7790" w14:textId="77777777" w:rsidR="00A74976" w:rsidRPr="0089218D" w:rsidRDefault="00082A15" w:rsidP="0089218D">
      <w:pPr>
        <w:ind w:left="792" w:hanging="360"/>
        <w:rPr>
          <w:i/>
          <w:iCs/>
        </w:rPr>
      </w:pPr>
      <w:r w:rsidRPr="0089218D">
        <w:rPr>
          <w:rFonts w:ascii="Symbol" w:eastAsia="Calibri" w:hAnsi="Symbol"/>
          <w:iCs/>
          <w:szCs w:val="22"/>
        </w:rPr>
        <w:t></w:t>
      </w:r>
      <w:r w:rsidRPr="0089218D">
        <w:rPr>
          <w:rFonts w:ascii="Symbol" w:eastAsia="Calibri" w:hAnsi="Symbol"/>
          <w:iCs/>
          <w:szCs w:val="22"/>
        </w:rPr>
        <w:tab/>
      </w:r>
      <w:r w:rsidR="00446E3F" w:rsidRPr="0089218D">
        <w:rPr>
          <w:i/>
          <w:iCs/>
        </w:rPr>
        <w:t>Obese patients</w:t>
      </w:r>
    </w:p>
    <w:p w14:paraId="05567D66" w14:textId="77777777" w:rsidR="00A74976" w:rsidRPr="0089218D" w:rsidRDefault="00082A15" w:rsidP="0089218D">
      <w:pPr>
        <w:ind w:left="792" w:hanging="360"/>
        <w:rPr>
          <w:i/>
          <w:iCs/>
        </w:rPr>
      </w:pPr>
      <w:r w:rsidRPr="0089218D">
        <w:rPr>
          <w:rFonts w:ascii="Symbol" w:eastAsia="Calibri" w:hAnsi="Symbol"/>
          <w:iCs/>
          <w:szCs w:val="22"/>
        </w:rPr>
        <w:t></w:t>
      </w:r>
      <w:r w:rsidRPr="0089218D">
        <w:rPr>
          <w:rFonts w:ascii="Symbol" w:eastAsia="Calibri" w:hAnsi="Symbol"/>
          <w:iCs/>
          <w:szCs w:val="22"/>
        </w:rPr>
        <w:tab/>
      </w:r>
      <w:r w:rsidR="00446E3F" w:rsidRPr="0089218D">
        <w:rPr>
          <w:i/>
          <w:iCs/>
        </w:rPr>
        <w:t>Underlying disease or trauma</w:t>
      </w:r>
    </w:p>
    <w:p w14:paraId="62155A5D" w14:textId="77777777" w:rsidR="00A74976" w:rsidRPr="0089218D" w:rsidRDefault="00082A15" w:rsidP="0089218D">
      <w:pPr>
        <w:ind w:left="792" w:hanging="360"/>
        <w:rPr>
          <w:i/>
          <w:iCs/>
        </w:rPr>
      </w:pPr>
      <w:r w:rsidRPr="0089218D">
        <w:rPr>
          <w:rFonts w:ascii="Symbol" w:eastAsia="Calibri" w:hAnsi="Symbol"/>
          <w:iCs/>
          <w:szCs w:val="22"/>
        </w:rPr>
        <w:t></w:t>
      </w:r>
      <w:r w:rsidRPr="0089218D">
        <w:rPr>
          <w:rFonts w:ascii="Symbol" w:eastAsia="Calibri" w:hAnsi="Symbol"/>
          <w:iCs/>
          <w:szCs w:val="22"/>
        </w:rPr>
        <w:tab/>
      </w:r>
      <w:r w:rsidR="00446E3F" w:rsidRPr="0089218D">
        <w:rPr>
          <w:i/>
          <w:iCs/>
        </w:rPr>
        <w:t>Pregnant women</w:t>
      </w:r>
    </w:p>
    <w:p w14:paraId="5E130AF2" w14:textId="77777777" w:rsidR="00A74976" w:rsidRPr="0089218D" w:rsidRDefault="00082A15" w:rsidP="0089218D">
      <w:pPr>
        <w:pStyle w:val="Heading3"/>
      </w:pPr>
      <w:r w:rsidRPr="0089218D">
        <w:t>Activity 30.2</w:t>
      </w:r>
    </w:p>
    <w:p w14:paraId="1B97C90C" w14:textId="77777777" w:rsidR="00A74976" w:rsidRPr="0089218D" w:rsidRDefault="00082A15" w:rsidP="0089218D">
      <w:r w:rsidRPr="0089218D">
        <w:t xml:space="preserve">List all the health issues that can </w:t>
      </w:r>
      <w:proofErr w:type="gramStart"/>
      <w:r w:rsidRPr="0089218D">
        <w:t>be caused</w:t>
      </w:r>
      <w:proofErr w:type="gramEnd"/>
      <w:r w:rsidRPr="0089218D">
        <w:t xml:space="preserve"> by obesity.</w:t>
      </w:r>
    </w:p>
    <w:p w14:paraId="290890C0" w14:textId="77777777" w:rsidR="00A74976" w:rsidRPr="0089218D" w:rsidRDefault="00082A15" w:rsidP="0089218D">
      <w:pPr>
        <w:ind w:firstLine="360"/>
        <w:rPr>
          <w:i/>
          <w:iCs/>
        </w:rPr>
      </w:pPr>
      <w:r w:rsidRPr="0089218D">
        <w:t>What help is available in your local community and acute hospital settings to help people eat more sensibly and be aware of the risks?</w:t>
      </w:r>
    </w:p>
    <w:p w14:paraId="48A5E2DA" w14:textId="77777777" w:rsidR="00A74976" w:rsidRPr="0089218D" w:rsidRDefault="00082A15" w:rsidP="0089218D">
      <w:pPr>
        <w:ind w:firstLine="360"/>
      </w:pPr>
      <w:r w:rsidRPr="0089218D">
        <w:t>What information is available on the internet?</w:t>
      </w:r>
    </w:p>
    <w:p w14:paraId="1EFC9B84" w14:textId="77777777" w:rsidR="00A74976" w:rsidRPr="0089218D" w:rsidRDefault="00082A15" w:rsidP="0089218D">
      <w:pPr>
        <w:pStyle w:val="Heading4"/>
      </w:pPr>
      <w:r w:rsidRPr="0089218D">
        <w:t>Answer guidance:</w:t>
      </w:r>
    </w:p>
    <w:p w14:paraId="5BE6D405" w14:textId="77777777" w:rsidR="00A74976" w:rsidRPr="0089218D" w:rsidRDefault="00082A15" w:rsidP="0089218D">
      <w:r w:rsidRPr="0089218D">
        <w:t xml:space="preserve">List all the health issues that can </w:t>
      </w:r>
      <w:proofErr w:type="gramStart"/>
      <w:r w:rsidRPr="0089218D">
        <w:t>be caused</w:t>
      </w:r>
      <w:proofErr w:type="gramEnd"/>
      <w:r w:rsidRPr="0089218D">
        <w:t xml:space="preserve"> by obesity.</w:t>
      </w:r>
    </w:p>
    <w:p w14:paraId="32C3A53F" w14:textId="1846A16C"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rPr>
          <w:i/>
        </w:rPr>
        <w:t>Coronary Heart disease</w:t>
      </w:r>
    </w:p>
    <w:p w14:paraId="16A739B5"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High blood pressure</w:t>
      </w:r>
    </w:p>
    <w:p w14:paraId="285D83BC" w14:textId="77777777" w:rsidR="00A74976" w:rsidRPr="0089218D" w:rsidRDefault="00082A15" w:rsidP="0089218D">
      <w:pPr>
        <w:ind w:left="792" w:hanging="360"/>
      </w:pPr>
      <w:r w:rsidRPr="0089218D">
        <w:rPr>
          <w:rFonts w:ascii="Symbol" w:eastAsia="Calibri" w:hAnsi="Symbol"/>
          <w:szCs w:val="22"/>
        </w:rPr>
        <w:lastRenderedPageBreak/>
        <w:t></w:t>
      </w:r>
      <w:r w:rsidRPr="0089218D">
        <w:rPr>
          <w:rFonts w:ascii="Symbol" w:eastAsia="Calibri" w:hAnsi="Symbol"/>
          <w:szCs w:val="22"/>
        </w:rPr>
        <w:tab/>
      </w:r>
      <w:r w:rsidRPr="0089218D">
        <w:rPr>
          <w:i/>
        </w:rPr>
        <w:t>High cholesterol</w:t>
      </w:r>
    </w:p>
    <w:p w14:paraId="075C40C3" w14:textId="15EA6819"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rPr>
          <w:i/>
        </w:rPr>
        <w:t>Arteriosclerosis</w:t>
      </w:r>
    </w:p>
    <w:p w14:paraId="792D3095"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Stroke</w:t>
      </w:r>
    </w:p>
    <w:p w14:paraId="55ADC9BA"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Type 2 Diabetes</w:t>
      </w:r>
    </w:p>
    <w:p w14:paraId="0D721C9D" w14:textId="3C2919A4"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rPr>
          <w:i/>
        </w:rPr>
        <w:t>Mobility issues hip and knee problems</w:t>
      </w:r>
    </w:p>
    <w:p w14:paraId="0AD8ADDE" w14:textId="3E97ABD2"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rPr>
          <w:i/>
        </w:rPr>
        <w:t>Breast and bowel cancer</w:t>
      </w:r>
    </w:p>
    <w:p w14:paraId="5BB59293" w14:textId="4388FB31" w:rsidR="00EB1C5D" w:rsidRPr="0089218D" w:rsidRDefault="00082A15" w:rsidP="00082A15">
      <w:pPr>
        <w:ind w:left="792" w:hanging="360"/>
        <w:rPr>
          <w:i/>
        </w:rPr>
      </w:pPr>
      <w:r w:rsidRPr="0089218D">
        <w:rPr>
          <w:rFonts w:ascii="Symbol" w:eastAsia="Calibri" w:hAnsi="Symbol"/>
          <w:szCs w:val="22"/>
        </w:rPr>
        <w:t></w:t>
      </w:r>
      <w:r w:rsidRPr="0089218D">
        <w:rPr>
          <w:rFonts w:ascii="Symbol" w:eastAsia="Calibri" w:hAnsi="Symbol"/>
          <w:szCs w:val="22"/>
        </w:rPr>
        <w:tab/>
      </w:r>
      <w:r w:rsidRPr="0089218D">
        <w:rPr>
          <w:i/>
        </w:rPr>
        <w:t>Asthma</w:t>
      </w:r>
    </w:p>
    <w:p w14:paraId="5FC4E5FF"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Psychological effects such as depression</w:t>
      </w:r>
    </w:p>
    <w:p w14:paraId="1FB84440" w14:textId="77777777" w:rsidR="00A74976" w:rsidRPr="0089218D" w:rsidRDefault="00082A15" w:rsidP="0089218D">
      <w:pPr>
        <w:rPr>
          <w:i/>
          <w:iCs/>
        </w:rPr>
      </w:pPr>
      <w:r w:rsidRPr="0089218D">
        <w:t>What help is available in your local community and acute hospital settings to help people eat more sensibly and be aware of the risks?</w:t>
      </w:r>
    </w:p>
    <w:p w14:paraId="7B1F1234" w14:textId="791966A2"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 xml:space="preserve">GP and </w:t>
      </w:r>
      <w:r w:rsidR="00016588" w:rsidRPr="0089218D">
        <w:rPr>
          <w:i/>
        </w:rPr>
        <w:t>nurse-</w:t>
      </w:r>
      <w:r w:rsidRPr="0089218D">
        <w:rPr>
          <w:i/>
        </w:rPr>
        <w:t>led clinics</w:t>
      </w:r>
    </w:p>
    <w:p w14:paraId="720A559D" w14:textId="27146FFA"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Private weight management organi</w:t>
      </w:r>
      <w:r w:rsidR="0089218D">
        <w:rPr>
          <w:i/>
        </w:rPr>
        <w:t>s</w:t>
      </w:r>
      <w:r w:rsidRPr="0089218D">
        <w:rPr>
          <w:i/>
        </w:rPr>
        <w:t>ations: Slimming World, Weight Watchers</w:t>
      </w:r>
    </w:p>
    <w:p w14:paraId="11836AA3"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Local Authority initiatives</w:t>
      </w:r>
    </w:p>
    <w:p w14:paraId="59498A24" w14:textId="6B77990A"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rPr>
          <w:i/>
        </w:rPr>
        <w:t>Referrals to dieticians</w:t>
      </w:r>
    </w:p>
    <w:p w14:paraId="75455D51"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Government policies</w:t>
      </w:r>
    </w:p>
    <w:p w14:paraId="0119EF41" w14:textId="77777777" w:rsidR="00A74976" w:rsidRPr="0089218D" w:rsidRDefault="00082A15" w:rsidP="0089218D">
      <w:r w:rsidRPr="0089218D">
        <w:t>What information is available on the internet?</w:t>
      </w:r>
    </w:p>
    <w:p w14:paraId="5AFC49C8"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WHO</w:t>
      </w:r>
    </w:p>
    <w:p w14:paraId="013B7917" w14:textId="693E5209"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rPr>
          <w:i/>
        </w:rPr>
        <w:t>Government policies</w:t>
      </w:r>
    </w:p>
    <w:p w14:paraId="61A123AC"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NHS guidance like NHS inform</w:t>
      </w:r>
    </w:p>
    <w:p w14:paraId="7081B9AC" w14:textId="63514723"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rPr>
          <w:i/>
        </w:rPr>
        <w:t>Medical journals</w:t>
      </w:r>
    </w:p>
    <w:p w14:paraId="3BBCEDE7" w14:textId="1DCF5861" w:rsidR="00A74976" w:rsidRPr="0089218D" w:rsidRDefault="00082A15" w:rsidP="0089218D">
      <w:pPr>
        <w:ind w:left="792" w:hanging="360"/>
        <w:rPr>
          <w:i/>
        </w:rPr>
      </w:pPr>
      <w:r w:rsidRPr="0089218D">
        <w:rPr>
          <w:rFonts w:ascii="Symbol" w:eastAsia="Calibri" w:hAnsi="Symbol"/>
          <w:szCs w:val="22"/>
        </w:rPr>
        <w:t></w:t>
      </w:r>
      <w:r w:rsidRPr="0089218D">
        <w:rPr>
          <w:rFonts w:ascii="Symbol" w:eastAsia="Calibri" w:hAnsi="Symbol"/>
          <w:szCs w:val="22"/>
        </w:rPr>
        <w:tab/>
      </w:r>
      <w:r w:rsidRPr="0089218D">
        <w:rPr>
          <w:i/>
        </w:rPr>
        <w:t>Charity information like British Heart Organi</w:t>
      </w:r>
      <w:r w:rsidR="0089218D">
        <w:rPr>
          <w:i/>
        </w:rPr>
        <w:t>s</w:t>
      </w:r>
      <w:r w:rsidRPr="0089218D">
        <w:rPr>
          <w:i/>
        </w:rPr>
        <w:t>ation</w:t>
      </w:r>
    </w:p>
    <w:p w14:paraId="59FF787B" w14:textId="77777777" w:rsidR="00A74976" w:rsidRPr="0089218D" w:rsidRDefault="00082A15" w:rsidP="0089218D">
      <w:pPr>
        <w:pStyle w:val="Heading3"/>
      </w:pPr>
      <w:r w:rsidRPr="0089218D">
        <w:t>Activity 30.3</w:t>
      </w:r>
    </w:p>
    <w:p w14:paraId="66FC6A9E" w14:textId="1601EA71" w:rsidR="00EB1C5D" w:rsidRPr="0089218D" w:rsidRDefault="00082A15" w:rsidP="00082A15">
      <w:r w:rsidRPr="0089218D">
        <w:t xml:space="preserve">You have </w:t>
      </w:r>
      <w:proofErr w:type="gramStart"/>
      <w:r w:rsidRPr="0089218D">
        <w:t>been asked</w:t>
      </w:r>
      <w:proofErr w:type="gramEnd"/>
      <w:r w:rsidRPr="0089218D">
        <w:t xml:space="preserve"> to look at the food plate and consider what you ate yesterday in relation to it. Is your diet balanced?</w:t>
      </w:r>
    </w:p>
    <w:p w14:paraId="7C931DB1"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t>How would you use the food plate to explain to someone what their diet could include?</w:t>
      </w:r>
    </w:p>
    <w:p w14:paraId="32E6F787" w14:textId="77777777" w:rsidR="00A74976" w:rsidRPr="0089218D" w:rsidRDefault="00082A15" w:rsidP="0089218D">
      <w:pPr>
        <w:pStyle w:val="Heading4"/>
      </w:pPr>
      <w:r w:rsidRPr="0089218D">
        <w:lastRenderedPageBreak/>
        <w:t>Answer guidance:</w:t>
      </w:r>
    </w:p>
    <w:p w14:paraId="61B2C2FE" w14:textId="2316B680" w:rsidR="00EB1C5D" w:rsidRPr="0089218D" w:rsidRDefault="00082A15" w:rsidP="00082A15">
      <w:pPr>
        <w:rPr>
          <w:i/>
        </w:rPr>
      </w:pPr>
      <w:r w:rsidRPr="0089218D">
        <w:rPr>
          <w:i/>
        </w:rPr>
        <w:t xml:space="preserve">The food plate is a good visual resource </w:t>
      </w:r>
      <w:r w:rsidR="00016588" w:rsidRPr="0089218D">
        <w:rPr>
          <w:i/>
        </w:rPr>
        <w:t xml:space="preserve">that </w:t>
      </w:r>
      <w:r w:rsidRPr="0089218D">
        <w:rPr>
          <w:i/>
        </w:rPr>
        <w:t xml:space="preserve">can </w:t>
      </w:r>
      <w:proofErr w:type="gramStart"/>
      <w:r w:rsidRPr="0089218D">
        <w:rPr>
          <w:i/>
        </w:rPr>
        <w:t>be used</w:t>
      </w:r>
      <w:proofErr w:type="gramEnd"/>
      <w:r w:rsidRPr="0089218D">
        <w:rPr>
          <w:i/>
        </w:rPr>
        <w:t xml:space="preserve"> with adults or children and explains a healthy diet in a pictorial format. It makes it clear that we should have a good balance of fruit and vegetables, and starchy foods, then less meat, fish</w:t>
      </w:r>
      <w:r w:rsidR="00016588" w:rsidRPr="0089218D">
        <w:rPr>
          <w:i/>
        </w:rPr>
        <w:t>,</w:t>
      </w:r>
      <w:r w:rsidRPr="0089218D">
        <w:rPr>
          <w:i/>
        </w:rPr>
        <w:t xml:space="preserve"> and dairy products,</w:t>
      </w:r>
    </w:p>
    <w:p w14:paraId="2913F824" w14:textId="77777777" w:rsidR="00A74976" w:rsidRPr="0089218D" w:rsidRDefault="00082A15" w:rsidP="0089218D">
      <w:pPr>
        <w:pStyle w:val="Heading3"/>
      </w:pPr>
      <w:r w:rsidRPr="0089218D">
        <w:t>Activity 30.4</w:t>
      </w:r>
    </w:p>
    <w:p w14:paraId="7E2340BC" w14:textId="77777777" w:rsidR="00A74976" w:rsidRPr="0089218D" w:rsidRDefault="00082A15" w:rsidP="0089218D">
      <w:r w:rsidRPr="0089218D">
        <w:t>Reflect on your experience of caring for patients. Are you able to identify any groups of patients with whom you would wish to undertake an assessment of nutritional status, but are likely to also have communication difficulties?</w:t>
      </w:r>
    </w:p>
    <w:p w14:paraId="65A9DAE6" w14:textId="77777777" w:rsidR="00A74976" w:rsidRPr="0089218D" w:rsidRDefault="00082A15" w:rsidP="0089218D">
      <w:pPr>
        <w:pStyle w:val="Heading4"/>
      </w:pPr>
      <w:r w:rsidRPr="0089218D">
        <w:t>Answer guidance:</w:t>
      </w:r>
    </w:p>
    <w:p w14:paraId="403F89EA"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Dementia</w:t>
      </w:r>
    </w:p>
    <w:p w14:paraId="609AA01C"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Learning difficulties</w:t>
      </w:r>
    </w:p>
    <w:p w14:paraId="26FD44AA"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Hearing or sight loss</w:t>
      </w:r>
    </w:p>
    <w:p w14:paraId="79D56841" w14:textId="4B8A6810"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rPr>
          <w:i/>
        </w:rPr>
        <w:t>Young Children</w:t>
      </w:r>
    </w:p>
    <w:p w14:paraId="0B0D825F"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Patients with aphasia</w:t>
      </w:r>
    </w:p>
    <w:p w14:paraId="1A88C3E0" w14:textId="77777777" w:rsidR="00A74976" w:rsidRPr="0089218D" w:rsidRDefault="00082A15" w:rsidP="0089218D">
      <w:pPr>
        <w:pStyle w:val="Heading3"/>
      </w:pPr>
      <w:r w:rsidRPr="0089218D">
        <w:t>Activity 30.7</w:t>
      </w:r>
    </w:p>
    <w:p w14:paraId="0BCF2140" w14:textId="77777777" w:rsidR="00A74976" w:rsidRPr="0089218D" w:rsidRDefault="00082A15" w:rsidP="0089218D">
      <w:r w:rsidRPr="0089218D">
        <w:t xml:space="preserve">Read the </w:t>
      </w:r>
      <w:r w:rsidRPr="0089218D">
        <w:rPr>
          <w:i/>
          <w:iCs/>
        </w:rPr>
        <w:t>Better Health fact sheet (2011): Food Culture and Religion</w:t>
      </w:r>
      <w:r w:rsidRPr="0089218D">
        <w:t xml:space="preserve">, to investigate the diets followed by members of common religions and cultures within your local area. What are the </w:t>
      </w:r>
      <w:proofErr w:type="gramStart"/>
      <w:r w:rsidRPr="0089218D">
        <w:t>particular religious</w:t>
      </w:r>
      <w:proofErr w:type="gramEnd"/>
      <w:r w:rsidRPr="0089218D">
        <w:t xml:space="preserve"> or cultural dietary requirements for these groups?</w:t>
      </w:r>
    </w:p>
    <w:p w14:paraId="243B428F" w14:textId="77777777" w:rsidR="00A74976" w:rsidRPr="0089218D" w:rsidRDefault="00082A15" w:rsidP="0089218D">
      <w:r w:rsidRPr="0089218D">
        <w:t>Examples:</w:t>
      </w:r>
    </w:p>
    <w:p w14:paraId="1075252B" w14:textId="77777777" w:rsidR="00A74976" w:rsidRPr="0089218D" w:rsidRDefault="00082A15" w:rsidP="0089218D">
      <w:pPr>
        <w:ind w:left="792" w:hanging="360"/>
        <w:rPr>
          <w:i/>
          <w:iCs/>
        </w:rPr>
      </w:pPr>
      <w:r w:rsidRPr="0089218D">
        <w:rPr>
          <w:rFonts w:ascii="Symbol" w:eastAsia="Calibri" w:hAnsi="Symbol"/>
          <w:iCs/>
          <w:szCs w:val="22"/>
        </w:rPr>
        <w:t></w:t>
      </w:r>
      <w:r w:rsidRPr="0089218D">
        <w:rPr>
          <w:rFonts w:ascii="Symbol" w:eastAsia="Calibri" w:hAnsi="Symbol"/>
          <w:iCs/>
          <w:szCs w:val="22"/>
        </w:rPr>
        <w:tab/>
      </w:r>
      <w:r w:rsidR="00446E3F" w:rsidRPr="0089218D">
        <w:rPr>
          <w:b/>
          <w:i/>
          <w:iCs/>
        </w:rPr>
        <w:t>Islam</w:t>
      </w:r>
    </w:p>
    <w:p w14:paraId="791FA574" w14:textId="77777777" w:rsidR="00A74976" w:rsidRPr="0089218D" w:rsidRDefault="00082A15" w:rsidP="0089218D">
      <w:pPr>
        <w:ind w:left="1080" w:hanging="360"/>
        <w:rPr>
          <w:i/>
          <w:iCs/>
        </w:rPr>
      </w:pPr>
      <w:r w:rsidRPr="0089218D">
        <w:rPr>
          <w:rFonts w:ascii="Courier New" w:eastAsia="Calibri" w:hAnsi="Courier New" w:cs="Courier New"/>
          <w:iCs/>
          <w:szCs w:val="22"/>
        </w:rPr>
        <w:t>o</w:t>
      </w:r>
      <w:r w:rsidRPr="0089218D">
        <w:rPr>
          <w:rFonts w:ascii="Courier New" w:eastAsia="Calibri" w:hAnsi="Courier New" w:cs="Courier New"/>
          <w:iCs/>
          <w:szCs w:val="22"/>
        </w:rPr>
        <w:tab/>
      </w:r>
      <w:r w:rsidR="00446E3F" w:rsidRPr="0089218D">
        <w:rPr>
          <w:i/>
          <w:iCs/>
        </w:rPr>
        <w:t xml:space="preserve">Meats should </w:t>
      </w:r>
      <w:proofErr w:type="gramStart"/>
      <w:r w:rsidR="00446E3F" w:rsidRPr="0089218D">
        <w:rPr>
          <w:i/>
          <w:iCs/>
        </w:rPr>
        <w:t>be slaughtered</w:t>
      </w:r>
      <w:proofErr w:type="gramEnd"/>
      <w:r w:rsidR="00446E3F" w:rsidRPr="0089218D">
        <w:rPr>
          <w:i/>
          <w:iCs/>
        </w:rPr>
        <w:t xml:space="preserve"> under Halal guidance</w:t>
      </w:r>
    </w:p>
    <w:p w14:paraId="4E1B543E" w14:textId="77777777" w:rsidR="00A74976" w:rsidRPr="0089218D" w:rsidRDefault="00082A15" w:rsidP="0089218D">
      <w:pPr>
        <w:ind w:left="1080" w:hanging="360"/>
        <w:rPr>
          <w:i/>
          <w:iCs/>
        </w:rPr>
      </w:pPr>
      <w:r w:rsidRPr="0089218D">
        <w:rPr>
          <w:rFonts w:ascii="Courier New" w:eastAsia="Calibri" w:hAnsi="Courier New" w:cs="Courier New"/>
          <w:iCs/>
          <w:szCs w:val="22"/>
        </w:rPr>
        <w:t>o</w:t>
      </w:r>
      <w:r w:rsidRPr="0089218D">
        <w:rPr>
          <w:rFonts w:ascii="Courier New" w:eastAsia="Calibri" w:hAnsi="Courier New" w:cs="Courier New"/>
          <w:iCs/>
          <w:szCs w:val="22"/>
        </w:rPr>
        <w:tab/>
      </w:r>
      <w:r w:rsidR="00446E3F" w:rsidRPr="0089218D">
        <w:rPr>
          <w:i/>
          <w:iCs/>
        </w:rPr>
        <w:t xml:space="preserve">Pork </w:t>
      </w:r>
      <w:proofErr w:type="gramStart"/>
      <w:r w:rsidR="00446E3F" w:rsidRPr="0089218D">
        <w:rPr>
          <w:i/>
          <w:iCs/>
        </w:rPr>
        <w:t>is not allowed</w:t>
      </w:r>
      <w:proofErr w:type="gramEnd"/>
      <w:r w:rsidR="00446E3F" w:rsidRPr="0089218D">
        <w:rPr>
          <w:i/>
          <w:iCs/>
        </w:rPr>
        <w:t>.</w:t>
      </w:r>
    </w:p>
    <w:p w14:paraId="67C8CB86" w14:textId="4AAE15A2" w:rsidR="00EB1C5D" w:rsidRPr="0089218D" w:rsidRDefault="00082A15" w:rsidP="00082A15">
      <w:pPr>
        <w:ind w:left="1080" w:hanging="360"/>
        <w:rPr>
          <w:i/>
          <w:iCs/>
        </w:rPr>
      </w:pPr>
      <w:r w:rsidRPr="0089218D">
        <w:rPr>
          <w:rFonts w:ascii="Courier New" w:eastAsia="Calibri" w:hAnsi="Courier New" w:cs="Courier New"/>
          <w:iCs/>
          <w:szCs w:val="22"/>
        </w:rPr>
        <w:t>o</w:t>
      </w:r>
      <w:r w:rsidRPr="0089218D">
        <w:rPr>
          <w:rFonts w:ascii="Courier New" w:eastAsia="Calibri" w:hAnsi="Courier New" w:cs="Courier New"/>
          <w:iCs/>
          <w:szCs w:val="22"/>
        </w:rPr>
        <w:tab/>
      </w:r>
      <w:r w:rsidR="00446E3F" w:rsidRPr="0089218D">
        <w:rPr>
          <w:i/>
          <w:iCs/>
        </w:rPr>
        <w:t>No alcohol,</w:t>
      </w:r>
    </w:p>
    <w:p w14:paraId="0D022A2D" w14:textId="4B490F5B" w:rsidR="00EB1C5D" w:rsidRPr="0089218D" w:rsidRDefault="00082A15" w:rsidP="00082A15">
      <w:pPr>
        <w:ind w:left="1080" w:hanging="360"/>
        <w:rPr>
          <w:i/>
          <w:iCs/>
        </w:rPr>
      </w:pPr>
      <w:r w:rsidRPr="0089218D">
        <w:rPr>
          <w:rFonts w:ascii="Courier New" w:eastAsia="Calibri" w:hAnsi="Courier New" w:cs="Courier New"/>
          <w:iCs/>
          <w:szCs w:val="22"/>
        </w:rPr>
        <w:t>o</w:t>
      </w:r>
      <w:r w:rsidRPr="0089218D">
        <w:rPr>
          <w:rFonts w:ascii="Courier New" w:eastAsia="Calibri" w:hAnsi="Courier New" w:cs="Courier New"/>
          <w:iCs/>
          <w:szCs w:val="22"/>
        </w:rPr>
        <w:tab/>
      </w:r>
      <w:r w:rsidR="00446E3F" w:rsidRPr="0089218D">
        <w:rPr>
          <w:i/>
          <w:iCs/>
        </w:rPr>
        <w:t>No vanilla extract for strict observers</w:t>
      </w:r>
    </w:p>
    <w:p w14:paraId="2718B7B9" w14:textId="77777777" w:rsidR="00A74976" w:rsidRPr="0089218D" w:rsidRDefault="00082A15" w:rsidP="0089218D">
      <w:pPr>
        <w:ind w:left="1080" w:hanging="360"/>
        <w:rPr>
          <w:i/>
          <w:iCs/>
        </w:rPr>
      </w:pPr>
      <w:r w:rsidRPr="0089218D">
        <w:rPr>
          <w:rFonts w:ascii="Courier New" w:eastAsia="Calibri" w:hAnsi="Courier New" w:cs="Courier New"/>
          <w:iCs/>
          <w:szCs w:val="22"/>
        </w:rPr>
        <w:t>o</w:t>
      </w:r>
      <w:r w:rsidRPr="0089218D">
        <w:rPr>
          <w:rFonts w:ascii="Courier New" w:eastAsia="Calibri" w:hAnsi="Courier New" w:cs="Courier New"/>
          <w:iCs/>
          <w:szCs w:val="22"/>
        </w:rPr>
        <w:tab/>
      </w:r>
      <w:r w:rsidR="00446E3F" w:rsidRPr="0089218D">
        <w:rPr>
          <w:i/>
          <w:iCs/>
        </w:rPr>
        <w:t>Fasting in Ramadan</w:t>
      </w:r>
    </w:p>
    <w:p w14:paraId="7A4CF099" w14:textId="77777777" w:rsidR="00A74976" w:rsidRPr="0089218D" w:rsidRDefault="00082A15" w:rsidP="0089218D">
      <w:pPr>
        <w:ind w:left="792" w:hanging="360"/>
        <w:rPr>
          <w:i/>
          <w:iCs/>
        </w:rPr>
      </w:pPr>
      <w:r w:rsidRPr="0089218D">
        <w:rPr>
          <w:rFonts w:ascii="Symbol" w:eastAsia="Calibri" w:hAnsi="Symbol"/>
          <w:iCs/>
          <w:szCs w:val="22"/>
        </w:rPr>
        <w:t></w:t>
      </w:r>
      <w:r w:rsidRPr="0089218D">
        <w:rPr>
          <w:rFonts w:ascii="Symbol" w:eastAsia="Calibri" w:hAnsi="Symbol"/>
          <w:iCs/>
          <w:szCs w:val="22"/>
        </w:rPr>
        <w:tab/>
      </w:r>
      <w:r w:rsidR="00446E3F" w:rsidRPr="0089218D">
        <w:rPr>
          <w:b/>
          <w:i/>
          <w:iCs/>
        </w:rPr>
        <w:t>Judaism</w:t>
      </w:r>
    </w:p>
    <w:p w14:paraId="74B706DA" w14:textId="77777777" w:rsidR="00A74976" w:rsidRPr="0089218D" w:rsidRDefault="00082A15" w:rsidP="0089218D">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No Pork or shellfish</w:t>
      </w:r>
    </w:p>
    <w:p w14:paraId="2C8EE157" w14:textId="77777777" w:rsidR="00A74976" w:rsidRPr="0089218D" w:rsidRDefault="00082A15" w:rsidP="0089218D">
      <w:pPr>
        <w:ind w:left="1080" w:hanging="360"/>
      </w:pPr>
      <w:r w:rsidRPr="0089218D">
        <w:rPr>
          <w:rFonts w:ascii="Courier New" w:eastAsia="Calibri" w:hAnsi="Courier New" w:cs="Courier New"/>
          <w:szCs w:val="22"/>
        </w:rPr>
        <w:lastRenderedPageBreak/>
        <w:t>o</w:t>
      </w:r>
      <w:r w:rsidRPr="0089218D">
        <w:rPr>
          <w:rFonts w:ascii="Courier New" w:eastAsia="Calibri" w:hAnsi="Courier New" w:cs="Courier New"/>
          <w:szCs w:val="22"/>
        </w:rPr>
        <w:tab/>
      </w:r>
      <w:r w:rsidRPr="0089218D">
        <w:rPr>
          <w:i/>
        </w:rPr>
        <w:t>Meat slaughtered in a particular way - KOSHER</w:t>
      </w:r>
    </w:p>
    <w:p w14:paraId="0067A219" w14:textId="77777777" w:rsidR="00A74976" w:rsidRPr="0089218D" w:rsidRDefault="00082A15" w:rsidP="0089218D">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Hinduism</w:t>
      </w:r>
    </w:p>
    <w:p w14:paraId="11C0C9FB" w14:textId="5F9DF0F4" w:rsidR="00EB1C5D" w:rsidRPr="0089218D" w:rsidRDefault="00082A15" w:rsidP="00082A15">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Mat follow</w:t>
      </w:r>
      <w:r w:rsidR="00016588" w:rsidRPr="0089218D">
        <w:rPr>
          <w:i/>
        </w:rPr>
        <w:t>s</w:t>
      </w:r>
      <w:r w:rsidRPr="0089218D">
        <w:rPr>
          <w:i/>
        </w:rPr>
        <w:t xml:space="preserve"> a</w:t>
      </w:r>
      <w:r w:rsidR="00EB1C5D" w:rsidRPr="0089218D">
        <w:rPr>
          <w:i/>
        </w:rPr>
        <w:t xml:space="preserve"> </w:t>
      </w:r>
      <w:r w:rsidRPr="0089218D">
        <w:rPr>
          <w:i/>
        </w:rPr>
        <w:t>lactovegetarian diet</w:t>
      </w:r>
      <w:r w:rsidR="00EB1C5D" w:rsidRPr="0089218D">
        <w:rPr>
          <w:i/>
        </w:rPr>
        <w:t xml:space="preserve"> </w:t>
      </w:r>
      <w:r w:rsidRPr="0089218D">
        <w:rPr>
          <w:i/>
        </w:rPr>
        <w:t>– no meat, poultry</w:t>
      </w:r>
      <w:r w:rsidR="00016588" w:rsidRPr="0089218D">
        <w:rPr>
          <w:i/>
        </w:rPr>
        <w:t>,</w:t>
      </w:r>
      <w:r w:rsidRPr="0089218D">
        <w:rPr>
          <w:i/>
        </w:rPr>
        <w:t xml:space="preserve"> or fish, no eggs, but milk products </w:t>
      </w:r>
      <w:proofErr w:type="gramStart"/>
      <w:r w:rsidRPr="0089218D">
        <w:rPr>
          <w:i/>
        </w:rPr>
        <w:t>are allowed</w:t>
      </w:r>
      <w:proofErr w:type="gramEnd"/>
      <w:r w:rsidRPr="0089218D">
        <w:rPr>
          <w:i/>
        </w:rPr>
        <w:t xml:space="preserve"> and encouraged</w:t>
      </w:r>
      <w:r w:rsidRPr="0089218D">
        <w:t>.</w:t>
      </w:r>
    </w:p>
    <w:p w14:paraId="31B6930F" w14:textId="1047E39E" w:rsidR="00EB1C5D" w:rsidRPr="0089218D" w:rsidRDefault="00082A15" w:rsidP="00082A15">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 xml:space="preserve">NO Beef </w:t>
      </w:r>
      <w:proofErr w:type="gramStart"/>
      <w:r w:rsidRPr="0089218D">
        <w:rPr>
          <w:i/>
        </w:rPr>
        <w:t>is prohibited</w:t>
      </w:r>
      <w:proofErr w:type="gramEnd"/>
      <w:r w:rsidRPr="0089218D">
        <w:t>,</w:t>
      </w:r>
    </w:p>
    <w:p w14:paraId="288CFDB6" w14:textId="14320F1F" w:rsidR="00EB1C5D" w:rsidRPr="0089218D" w:rsidRDefault="00082A15" w:rsidP="00082A15">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 xml:space="preserve">Brahmins may have restrictions on who prepares their food and how it </w:t>
      </w:r>
      <w:proofErr w:type="gramStart"/>
      <w:r w:rsidRPr="0089218D">
        <w:rPr>
          <w:i/>
        </w:rPr>
        <w:t>is stored</w:t>
      </w:r>
      <w:proofErr w:type="gramEnd"/>
      <w:r w:rsidRPr="0089218D">
        <w:t>.</w:t>
      </w:r>
    </w:p>
    <w:p w14:paraId="43EDE7EA" w14:textId="77777777" w:rsidR="00A74976" w:rsidRPr="0089218D" w:rsidRDefault="00082A15" w:rsidP="0089218D">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Have fasting days and periods in the calendar, with restrictions such as eating only plant foods.</w:t>
      </w:r>
    </w:p>
    <w:p w14:paraId="18E6C9B6"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00446E3F" w:rsidRPr="0089218D">
        <w:rPr>
          <w:b/>
          <w:i/>
        </w:rPr>
        <w:t>Buddhism</w:t>
      </w:r>
    </w:p>
    <w:p w14:paraId="504BA6F7" w14:textId="05DE1837" w:rsidR="00EB1C5D" w:rsidRPr="0089218D" w:rsidRDefault="00082A15" w:rsidP="00082A15">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No set food restrictions in Buddhism</w:t>
      </w:r>
      <w:r w:rsidRPr="0089218D">
        <w:t>.</w:t>
      </w:r>
    </w:p>
    <w:p w14:paraId="01512FFF" w14:textId="34539FDE" w:rsidR="00A74976" w:rsidRPr="0089218D" w:rsidRDefault="00082A15" w:rsidP="0089218D">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proofErr w:type="gramStart"/>
      <w:r w:rsidRPr="0089218D">
        <w:rPr>
          <w:i/>
        </w:rPr>
        <w:t>Some</w:t>
      </w:r>
      <w:proofErr w:type="gramEnd"/>
      <w:r w:rsidRPr="0089218D">
        <w:rPr>
          <w:i/>
        </w:rPr>
        <w:t xml:space="preserve"> may follow a </w:t>
      </w:r>
      <w:r w:rsidR="00016588" w:rsidRPr="0089218D">
        <w:rPr>
          <w:i/>
        </w:rPr>
        <w:t>Lacto</w:t>
      </w:r>
      <w:r w:rsidRPr="0089218D">
        <w:rPr>
          <w:i/>
        </w:rPr>
        <w:t>-vegetarian diet</w:t>
      </w:r>
    </w:p>
    <w:p w14:paraId="22AAEA15" w14:textId="0728CFBC" w:rsidR="00A74976" w:rsidRPr="0089218D" w:rsidRDefault="00082A15" w:rsidP="0089218D">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Buddhist monks have additional restrictions such as fasting and not eating solid foods afternoon</w:t>
      </w:r>
      <w:r w:rsidRPr="0089218D">
        <w:t>.</w:t>
      </w:r>
    </w:p>
    <w:p w14:paraId="11E2F40F"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00446E3F" w:rsidRPr="0089218D">
        <w:rPr>
          <w:b/>
          <w:i/>
        </w:rPr>
        <w:t>Christianity</w:t>
      </w:r>
    </w:p>
    <w:p w14:paraId="4AB9ACEB" w14:textId="77777777" w:rsidR="00A74976" w:rsidRPr="0089218D" w:rsidRDefault="00082A15" w:rsidP="0089218D">
      <w:pPr>
        <w:ind w:left="1080" w:hanging="360"/>
        <w:rPr>
          <w:i/>
        </w:rPr>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Catholicism</w:t>
      </w:r>
    </w:p>
    <w:p w14:paraId="502B7DD0" w14:textId="77777777" w:rsidR="00A74976" w:rsidRPr="0089218D" w:rsidRDefault="00082A15" w:rsidP="0089218D">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Devout Catholics fast on holy days and periods</w:t>
      </w:r>
      <w:r w:rsidRPr="0089218D">
        <w:t>.</w:t>
      </w:r>
    </w:p>
    <w:p w14:paraId="2F866CD4" w14:textId="77777777" w:rsidR="00A74976" w:rsidRPr="0089218D" w:rsidRDefault="00082A15" w:rsidP="0089218D">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Eastern orthodox</w:t>
      </w:r>
    </w:p>
    <w:p w14:paraId="5309D9CE" w14:textId="77777777" w:rsidR="00A74976" w:rsidRPr="0089218D" w:rsidRDefault="00082A15" w:rsidP="0089218D">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 xml:space="preserve">May fast </w:t>
      </w:r>
      <w:proofErr w:type="gramStart"/>
      <w:r w:rsidRPr="0089218D">
        <w:rPr>
          <w:i/>
        </w:rPr>
        <w:t>and also</w:t>
      </w:r>
      <w:proofErr w:type="gramEnd"/>
      <w:r w:rsidRPr="0089218D">
        <w:rPr>
          <w:i/>
        </w:rPr>
        <w:t xml:space="preserve"> avoid certain foods at certain times</w:t>
      </w:r>
      <w:r w:rsidRPr="0089218D">
        <w:t>.</w:t>
      </w:r>
    </w:p>
    <w:p w14:paraId="3BF5970B"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proofErr w:type="gramStart"/>
      <w:r w:rsidR="00446E3F" w:rsidRPr="0089218D">
        <w:rPr>
          <w:b/>
          <w:i/>
        </w:rPr>
        <w:t>Seventh-Day Adventist</w:t>
      </w:r>
      <w:proofErr w:type="gramEnd"/>
    </w:p>
    <w:p w14:paraId="20AE370A" w14:textId="12840AFD" w:rsidR="00EB1C5D" w:rsidRPr="0089218D" w:rsidRDefault="00082A15" w:rsidP="00082A15">
      <w:pPr>
        <w:ind w:left="1080" w:hanging="360"/>
        <w:rPr>
          <w:i/>
        </w:rPr>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Lacto-ovo-vegetarian</w:t>
      </w:r>
      <w:r w:rsidR="00016588" w:rsidRPr="0089218D">
        <w:rPr>
          <w:i/>
        </w:rPr>
        <w:t>—</w:t>
      </w:r>
      <w:r w:rsidRPr="0089218D">
        <w:rPr>
          <w:i/>
        </w:rPr>
        <w:t>NO meat, poultry</w:t>
      </w:r>
      <w:r w:rsidR="00016588" w:rsidRPr="0089218D">
        <w:rPr>
          <w:i/>
        </w:rPr>
        <w:t>,</w:t>
      </w:r>
      <w:r w:rsidRPr="0089218D">
        <w:rPr>
          <w:i/>
        </w:rPr>
        <w:t xml:space="preserve"> and fish but eat eggs and milk products.</w:t>
      </w:r>
    </w:p>
    <w:p w14:paraId="6076BD0F" w14:textId="7D1690E6" w:rsidR="00EB1C5D" w:rsidRPr="0089218D" w:rsidRDefault="00082A15" w:rsidP="00082A15">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No alcohol</w:t>
      </w:r>
    </w:p>
    <w:p w14:paraId="463FD578"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00446E3F" w:rsidRPr="0089218D">
        <w:rPr>
          <w:b/>
          <w:i/>
        </w:rPr>
        <w:t>Mormonism</w:t>
      </w:r>
    </w:p>
    <w:p w14:paraId="19ED4173" w14:textId="77777777" w:rsidR="00A74976" w:rsidRPr="0089218D" w:rsidRDefault="00082A15" w:rsidP="0089218D">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No alcohol and caffeine (in coffee, tea, chocolate</w:t>
      </w:r>
      <w:r w:rsidR="00016588" w:rsidRPr="0089218D">
        <w:rPr>
          <w:i/>
        </w:rPr>
        <w:t>,</w:t>
      </w:r>
      <w:r w:rsidRPr="0089218D">
        <w:rPr>
          <w:i/>
        </w:rPr>
        <w:t xml:space="preserve"> </w:t>
      </w:r>
      <w:proofErr w:type="gramStart"/>
      <w:r w:rsidRPr="0089218D">
        <w:rPr>
          <w:i/>
        </w:rPr>
        <w:t>etc.</w:t>
      </w:r>
      <w:proofErr w:type="gramEnd"/>
      <w:r w:rsidRPr="0089218D">
        <w:rPr>
          <w:i/>
        </w:rPr>
        <w:t>).</w:t>
      </w:r>
    </w:p>
    <w:p w14:paraId="3DF49EFC"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00446E3F" w:rsidRPr="0089218D">
        <w:rPr>
          <w:b/>
          <w:i/>
        </w:rPr>
        <w:t>Jainism</w:t>
      </w:r>
    </w:p>
    <w:p w14:paraId="20A51194" w14:textId="53E008D4" w:rsidR="00EB1C5D" w:rsidRPr="0089218D" w:rsidRDefault="00082A15" w:rsidP="00082A15">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No meat, poultry, fish, or eggs, and sometimes milk; they may avoid eating root vegetables</w:t>
      </w:r>
    </w:p>
    <w:p w14:paraId="77A013A2" w14:textId="77777777" w:rsidR="00A74976" w:rsidRPr="0089218D" w:rsidRDefault="00082A15" w:rsidP="0089218D">
      <w:pPr>
        <w:ind w:left="1080" w:hanging="360"/>
        <w:rPr>
          <w:i/>
          <w:u w:val="single"/>
        </w:rPr>
      </w:pPr>
      <w:r w:rsidRPr="0089218D">
        <w:rPr>
          <w:rFonts w:ascii="Courier New" w:eastAsia="Calibri" w:hAnsi="Courier New" w:cs="Courier New"/>
          <w:szCs w:val="22"/>
        </w:rPr>
        <w:lastRenderedPageBreak/>
        <w:t>o</w:t>
      </w:r>
      <w:r w:rsidRPr="0089218D">
        <w:rPr>
          <w:rFonts w:ascii="Courier New" w:eastAsia="Calibri" w:hAnsi="Courier New" w:cs="Courier New"/>
          <w:szCs w:val="22"/>
        </w:rPr>
        <w:tab/>
      </w:r>
      <w:r w:rsidRPr="0089218D">
        <w:rPr>
          <w:i/>
        </w:rPr>
        <w:t>Fasting for women</w:t>
      </w:r>
    </w:p>
    <w:p w14:paraId="531E28E2" w14:textId="77777777" w:rsidR="00A74976" w:rsidRPr="0089218D" w:rsidRDefault="00082A15" w:rsidP="0089218D">
      <w:pPr>
        <w:ind w:left="792" w:hanging="360"/>
        <w:rPr>
          <w:b/>
          <w:i/>
        </w:rPr>
      </w:pPr>
      <w:r w:rsidRPr="0089218D">
        <w:rPr>
          <w:rFonts w:ascii="Symbol" w:eastAsia="Calibri" w:hAnsi="Symbol"/>
          <w:szCs w:val="22"/>
        </w:rPr>
        <w:t></w:t>
      </w:r>
      <w:r w:rsidRPr="0089218D">
        <w:rPr>
          <w:rFonts w:ascii="Symbol" w:eastAsia="Calibri" w:hAnsi="Symbol"/>
          <w:szCs w:val="22"/>
        </w:rPr>
        <w:tab/>
      </w:r>
      <w:r w:rsidR="00446E3F" w:rsidRPr="0089218D">
        <w:rPr>
          <w:b/>
          <w:i/>
        </w:rPr>
        <w:t>Rastafarianism</w:t>
      </w:r>
    </w:p>
    <w:p w14:paraId="471349D5" w14:textId="77777777" w:rsidR="00A74976" w:rsidRPr="0089218D" w:rsidRDefault="00082A15" w:rsidP="0089218D">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 xml:space="preserve">Rastafarians eat food that </w:t>
      </w:r>
      <w:proofErr w:type="gramStart"/>
      <w:r w:rsidRPr="0089218D">
        <w:rPr>
          <w:i/>
        </w:rPr>
        <w:t>is cooked</w:t>
      </w:r>
      <w:proofErr w:type="gramEnd"/>
      <w:r w:rsidRPr="0089218D">
        <w:rPr>
          <w:i/>
        </w:rPr>
        <w:t xml:space="preserve"> lightly</w:t>
      </w:r>
      <w:r w:rsidRPr="0089218D">
        <w:t>.</w:t>
      </w:r>
    </w:p>
    <w:p w14:paraId="4A044127" w14:textId="77777777" w:rsidR="00A74976" w:rsidRPr="0089218D" w:rsidRDefault="00082A15" w:rsidP="0089218D">
      <w:pPr>
        <w:ind w:left="1080" w:hanging="360"/>
      </w:pPr>
      <w:r w:rsidRPr="0089218D">
        <w:rPr>
          <w:rFonts w:ascii="Courier New" w:eastAsia="Calibri" w:hAnsi="Courier New" w:cs="Courier New"/>
          <w:szCs w:val="22"/>
        </w:rPr>
        <w:t>o</w:t>
      </w:r>
      <w:r w:rsidRPr="0089218D">
        <w:rPr>
          <w:rFonts w:ascii="Courier New" w:eastAsia="Calibri" w:hAnsi="Courier New" w:cs="Courier New"/>
          <w:szCs w:val="22"/>
        </w:rPr>
        <w:tab/>
      </w:r>
      <w:r w:rsidRPr="0089218D">
        <w:rPr>
          <w:i/>
        </w:rPr>
        <w:t xml:space="preserve">No meats or canned goods </w:t>
      </w:r>
      <w:proofErr w:type="gramStart"/>
      <w:r w:rsidRPr="0089218D">
        <w:rPr>
          <w:i/>
        </w:rPr>
        <w:t>some</w:t>
      </w:r>
      <w:proofErr w:type="gramEnd"/>
      <w:r w:rsidRPr="0089218D">
        <w:rPr>
          <w:i/>
        </w:rPr>
        <w:t xml:space="preserve"> restrictions on seafood</w:t>
      </w:r>
    </w:p>
    <w:p w14:paraId="204447AB"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00446E3F" w:rsidRPr="0089218D">
        <w:rPr>
          <w:b/>
          <w:i/>
        </w:rPr>
        <w:t>Vegetarian options</w:t>
      </w:r>
    </w:p>
    <w:p w14:paraId="5F548628" w14:textId="170D2F3A"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00016588" w:rsidRPr="0089218D">
        <w:rPr>
          <w:b/>
          <w:i/>
        </w:rPr>
        <w:t>Gluten-</w:t>
      </w:r>
      <w:r w:rsidR="00446E3F" w:rsidRPr="0089218D">
        <w:rPr>
          <w:b/>
          <w:i/>
        </w:rPr>
        <w:t>free</w:t>
      </w:r>
    </w:p>
    <w:p w14:paraId="48ABA2D8"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00446E3F" w:rsidRPr="0089218D">
        <w:rPr>
          <w:b/>
          <w:i/>
        </w:rPr>
        <w:t>Small portions</w:t>
      </w:r>
    </w:p>
    <w:p w14:paraId="531B5EEA" w14:textId="77777777" w:rsidR="00A74976" w:rsidRPr="0089218D" w:rsidRDefault="00082A15" w:rsidP="0089218D">
      <w:pPr>
        <w:pStyle w:val="Heading3"/>
      </w:pPr>
      <w:r w:rsidRPr="0089218D">
        <w:t>Activity 30.8</w:t>
      </w:r>
    </w:p>
    <w:p w14:paraId="5C152095" w14:textId="77777777" w:rsidR="00A74976" w:rsidRPr="0089218D" w:rsidRDefault="00082A15" w:rsidP="0089218D">
      <w:r w:rsidRPr="0089218D">
        <w:t>Reflect on how you might explain the need for enteral feeding to a patient and their family or carers.</w:t>
      </w:r>
    </w:p>
    <w:p w14:paraId="318FCB59" w14:textId="77777777" w:rsidR="00A74976" w:rsidRPr="0089218D" w:rsidRDefault="00082A15" w:rsidP="0089218D">
      <w:pPr>
        <w:pStyle w:val="Heading4"/>
      </w:pPr>
      <w:r w:rsidRPr="0089218D">
        <w:t>Answer guidance:</w:t>
      </w:r>
    </w:p>
    <w:p w14:paraId="7478D94A" w14:textId="6FD9737F" w:rsidR="00A74976" w:rsidRPr="0089218D" w:rsidRDefault="00082A15" w:rsidP="0089218D">
      <w:r w:rsidRPr="0089218D">
        <w:t xml:space="preserve">You have </w:t>
      </w:r>
      <w:proofErr w:type="gramStart"/>
      <w:r w:rsidRPr="0089218D">
        <w:t>been asked</w:t>
      </w:r>
      <w:proofErr w:type="gramEnd"/>
      <w:r w:rsidRPr="0089218D">
        <w:t xml:space="preserve"> to reflect on how you might explain the need for enteral feeding to a patient and their family or carers. It is helpful to have leaflets and other resources to help explain but you would need to have a chat with the patient and their family to explain how we normally eat and drink and why this is not sufficient for them</w:t>
      </w:r>
      <w:r w:rsidR="00016588" w:rsidRPr="0089218D">
        <w:t xml:space="preserve">, for example, </w:t>
      </w:r>
      <w:r w:rsidRPr="0089218D">
        <w:t xml:space="preserve">due to a swallowing difficulty or following surgery for a fixed term. You would then introduce the selected method and explain how this works to administer nutrition. You could even have </w:t>
      </w:r>
      <w:proofErr w:type="gramStart"/>
      <w:r w:rsidRPr="0089218D">
        <w:t>some</w:t>
      </w:r>
      <w:proofErr w:type="gramEnd"/>
      <w:r w:rsidRPr="0089218D">
        <w:t xml:space="preserve"> pieces of equipment to show them what it looks like. Ensure you leave </w:t>
      </w:r>
      <w:proofErr w:type="gramStart"/>
      <w:r w:rsidRPr="0089218D">
        <w:t>plenty of</w:t>
      </w:r>
      <w:proofErr w:type="gramEnd"/>
      <w:r w:rsidRPr="0089218D">
        <w:t xml:space="preserve"> time for questions.</w:t>
      </w:r>
    </w:p>
    <w:p w14:paraId="16DF0A80" w14:textId="5F6F6FB3" w:rsidR="00EB1C5D" w:rsidRPr="0089218D" w:rsidRDefault="00082A15" w:rsidP="00082A15">
      <w:pPr>
        <w:pStyle w:val="Heading2"/>
      </w:pPr>
      <w:r w:rsidRPr="0089218D">
        <w:t>Case study answer guidance</w:t>
      </w:r>
    </w:p>
    <w:p w14:paraId="05A28BFF" w14:textId="77777777" w:rsidR="00A74976" w:rsidRPr="0089218D" w:rsidRDefault="00082A15" w:rsidP="0089218D">
      <w:pPr>
        <w:pStyle w:val="Heading3"/>
      </w:pPr>
      <w:r w:rsidRPr="0089218D">
        <w:t>Case study 30.1: Lauren</w:t>
      </w:r>
    </w:p>
    <w:p w14:paraId="2ED20077" w14:textId="618ACE11" w:rsidR="00EB1C5D" w:rsidRPr="0089218D" w:rsidRDefault="00082A15" w:rsidP="00082A15">
      <w:r w:rsidRPr="0089218D">
        <w:t xml:space="preserve">Lauren is 18 months old and has </w:t>
      </w:r>
      <w:proofErr w:type="gramStart"/>
      <w:r w:rsidRPr="0089218D">
        <w:t>been admitted</w:t>
      </w:r>
      <w:proofErr w:type="gramEnd"/>
      <w:r w:rsidRPr="0089218D">
        <w:t xml:space="preserve"> to </w:t>
      </w:r>
      <w:r w:rsidR="00016588" w:rsidRPr="0089218D">
        <w:t xml:space="preserve">the </w:t>
      </w:r>
      <w:r w:rsidRPr="0089218D">
        <w:t>hospital for investigations. Her mum is looking after 3 other children at home and is a single parent. Lauren is very distressed at mealtimes.</w:t>
      </w:r>
    </w:p>
    <w:p w14:paraId="4E95A848" w14:textId="7E8CEC93"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t>How can you encourage Lauren to eat and drink?</w:t>
      </w:r>
    </w:p>
    <w:p w14:paraId="5E65B270"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t>Who else could you involve?</w:t>
      </w:r>
    </w:p>
    <w:p w14:paraId="7E7B5C2F" w14:textId="77777777" w:rsidR="00A74976" w:rsidRPr="0089218D" w:rsidRDefault="00082A15" w:rsidP="0089218D">
      <w:pPr>
        <w:pStyle w:val="Heading4"/>
      </w:pPr>
      <w:r w:rsidRPr="0089218D">
        <w:lastRenderedPageBreak/>
        <w:t>Answer guidance:</w:t>
      </w:r>
    </w:p>
    <w:p w14:paraId="5D8C6DAF" w14:textId="7F5CB60A" w:rsidR="00A74976" w:rsidRPr="0089218D" w:rsidRDefault="00082A15" w:rsidP="0089218D">
      <w:pPr>
        <w:rPr>
          <w:i/>
        </w:rPr>
      </w:pPr>
      <w:r w:rsidRPr="0089218D">
        <w:rPr>
          <w:i/>
        </w:rPr>
        <w:t xml:space="preserve">You could ask Lauren’s mum what she likes and try to provide food and drink she especially enjoys. You could provide milky </w:t>
      </w:r>
      <w:r w:rsidR="00016588" w:rsidRPr="0089218D">
        <w:rPr>
          <w:i/>
        </w:rPr>
        <w:t>build-</w:t>
      </w:r>
      <w:r w:rsidRPr="0089218D">
        <w:rPr>
          <w:i/>
        </w:rPr>
        <w:t>up drinks. You could sit with Lauren and offer assistance and support.</w:t>
      </w:r>
    </w:p>
    <w:p w14:paraId="6F58C117" w14:textId="77777777" w:rsidR="00A74976" w:rsidRPr="0089218D" w:rsidRDefault="00082A15" w:rsidP="0089218D">
      <w:pPr>
        <w:ind w:firstLine="360"/>
        <w:rPr>
          <w:i/>
        </w:rPr>
      </w:pPr>
      <w:r w:rsidRPr="0089218D">
        <w:rPr>
          <w:i/>
        </w:rPr>
        <w:t>You could involve the dietician to prescribe supplements and offer advice.</w:t>
      </w:r>
    </w:p>
    <w:p w14:paraId="3AF48C7D" w14:textId="77777777" w:rsidR="00A74976" w:rsidRPr="0089218D" w:rsidRDefault="00082A15" w:rsidP="0089218D">
      <w:pPr>
        <w:pStyle w:val="Heading3"/>
      </w:pPr>
      <w:r w:rsidRPr="0089218D">
        <w:t>Case study 30.2: Elsie</w:t>
      </w:r>
    </w:p>
    <w:p w14:paraId="6B45A15F" w14:textId="51F5722E" w:rsidR="00EB1C5D" w:rsidRPr="0089218D" w:rsidRDefault="00082A15" w:rsidP="00082A15">
      <w:r w:rsidRPr="0089218D">
        <w:t xml:space="preserve">Elsie Macdonald is an 83-year-old lady who lives alone. There are shops nearby, but Elsie doesn’t like to go out because her leg ulcers are very </w:t>
      </w:r>
      <w:proofErr w:type="gramStart"/>
      <w:r w:rsidRPr="0089218D">
        <w:t>painful</w:t>
      </w:r>
      <w:proofErr w:type="gramEnd"/>
      <w:r w:rsidRPr="0089218D">
        <w:t xml:space="preserve"> and she finds it difficult to put on her shoes. You accompany your practice supervisor on a visit to Elsie and find that she </w:t>
      </w:r>
      <w:proofErr w:type="gramStart"/>
      <w:r w:rsidRPr="0089218D">
        <w:t>appears to have</w:t>
      </w:r>
      <w:proofErr w:type="gramEnd"/>
      <w:r w:rsidRPr="0089218D">
        <w:t xml:space="preserve"> lost weight and is complaining of a lack of energy. You assess her BMI and find that it is </w:t>
      </w:r>
      <w:proofErr w:type="gramStart"/>
      <w:r w:rsidRPr="0089218D">
        <w:t>16</w:t>
      </w:r>
      <w:proofErr w:type="gramEnd"/>
      <w:r w:rsidRPr="0089218D">
        <w:t>.</w:t>
      </w:r>
    </w:p>
    <w:p w14:paraId="3FF62DCC" w14:textId="7BCA21BF"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t>What questions would you ask Elsie to assess her nutritional needs?</w:t>
      </w:r>
    </w:p>
    <w:p w14:paraId="74646694" w14:textId="3018939C"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t>How could you assist Elsie to maintain an adequate intake of food and fluid?</w:t>
      </w:r>
    </w:p>
    <w:p w14:paraId="4A901903" w14:textId="69D5317F" w:rsidR="00EB1C5D" w:rsidRPr="0089218D" w:rsidRDefault="00082A15" w:rsidP="00082A15">
      <w:pPr>
        <w:ind w:left="792" w:hanging="360"/>
      </w:pPr>
      <w:r w:rsidRPr="0089218D">
        <w:rPr>
          <w:rFonts w:ascii="Symbol" w:eastAsia="Calibri" w:hAnsi="Symbol"/>
          <w:szCs w:val="22"/>
        </w:rPr>
        <w:t></w:t>
      </w:r>
      <w:r w:rsidRPr="0089218D">
        <w:rPr>
          <w:rFonts w:ascii="Symbol" w:eastAsia="Calibri" w:hAnsi="Symbol"/>
          <w:szCs w:val="22"/>
        </w:rPr>
        <w:tab/>
      </w:r>
      <w:r w:rsidRPr="0089218D">
        <w:t xml:space="preserve">What further support could </w:t>
      </w:r>
      <w:proofErr w:type="gramStart"/>
      <w:r w:rsidRPr="0089218D">
        <w:t>be offered</w:t>
      </w:r>
      <w:proofErr w:type="gramEnd"/>
      <w:r w:rsidRPr="0089218D">
        <w:t xml:space="preserve"> to Elsie?</w:t>
      </w:r>
    </w:p>
    <w:p w14:paraId="151C6441"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t>How would the care and support you offer differ if Elsie lived in a rural area?</w:t>
      </w:r>
    </w:p>
    <w:p w14:paraId="7D3ED51F" w14:textId="77777777" w:rsidR="00A74976" w:rsidRPr="0089218D" w:rsidRDefault="00082A15" w:rsidP="0089218D">
      <w:pPr>
        <w:pStyle w:val="Heading4"/>
      </w:pPr>
      <w:r w:rsidRPr="0089218D">
        <w:t>Answer guidance:</w:t>
      </w:r>
    </w:p>
    <w:p w14:paraId="6E82F959" w14:textId="32D8C5D4" w:rsidR="00A74976" w:rsidRPr="0089218D" w:rsidRDefault="00082A15" w:rsidP="0089218D">
      <w:pPr>
        <w:rPr>
          <w:i/>
        </w:rPr>
      </w:pPr>
      <w:r w:rsidRPr="0089218D">
        <w:rPr>
          <w:i/>
        </w:rPr>
        <w:t xml:space="preserve">You could ask about her dietary intake </w:t>
      </w:r>
      <w:r w:rsidR="00016588" w:rsidRPr="0089218D">
        <w:rPr>
          <w:i/>
        </w:rPr>
        <w:t xml:space="preserve">on </w:t>
      </w:r>
      <w:r w:rsidRPr="0089218D">
        <w:rPr>
          <w:i/>
        </w:rPr>
        <w:t>a typical day and how she copes in terms of buying and preparing food, you could ask about how she manages her pain.</w:t>
      </w:r>
    </w:p>
    <w:p w14:paraId="31A4CB89" w14:textId="412A370C" w:rsidR="00A74976" w:rsidRPr="0089218D" w:rsidRDefault="00082A15" w:rsidP="0089218D">
      <w:pPr>
        <w:ind w:firstLine="360"/>
        <w:rPr>
          <w:i/>
        </w:rPr>
      </w:pPr>
      <w:r w:rsidRPr="0089218D">
        <w:rPr>
          <w:i/>
        </w:rPr>
        <w:t xml:space="preserve">You could ask Elsie to keep a food diary. You could provide nutritional supplements such as </w:t>
      </w:r>
      <w:r w:rsidR="00016588" w:rsidRPr="0089218D">
        <w:rPr>
          <w:i/>
        </w:rPr>
        <w:t>build-</w:t>
      </w:r>
      <w:r w:rsidRPr="0089218D">
        <w:rPr>
          <w:i/>
        </w:rPr>
        <w:t>up drinks and ask Elsie if she requires help to fetch her shopping from a family member, or through referral to social care.</w:t>
      </w:r>
    </w:p>
    <w:p w14:paraId="1A211885" w14:textId="77777777" w:rsidR="00A74976" w:rsidRPr="0089218D" w:rsidRDefault="00082A15" w:rsidP="0089218D">
      <w:pPr>
        <w:ind w:firstLine="360"/>
        <w:rPr>
          <w:i/>
        </w:rPr>
      </w:pPr>
      <w:r w:rsidRPr="0089218D">
        <w:rPr>
          <w:i/>
        </w:rPr>
        <w:t xml:space="preserve">A dietician, </w:t>
      </w:r>
      <w:r w:rsidR="00016588" w:rsidRPr="0089218D">
        <w:rPr>
          <w:i/>
        </w:rPr>
        <w:t xml:space="preserve">and </w:t>
      </w:r>
      <w:r w:rsidRPr="0089218D">
        <w:rPr>
          <w:i/>
        </w:rPr>
        <w:t xml:space="preserve">social care to assess if she needs additional support to buy and prepare food, </w:t>
      </w:r>
      <w:r w:rsidR="00016588" w:rsidRPr="0089218D">
        <w:rPr>
          <w:i/>
        </w:rPr>
        <w:t xml:space="preserve">and </w:t>
      </w:r>
      <w:r w:rsidRPr="0089218D">
        <w:rPr>
          <w:i/>
        </w:rPr>
        <w:t>meals on wheels information in the local area.</w:t>
      </w:r>
    </w:p>
    <w:p w14:paraId="02B66051" w14:textId="77777777" w:rsidR="00A74976" w:rsidRPr="0089218D" w:rsidRDefault="00082A15" w:rsidP="0089218D">
      <w:pPr>
        <w:ind w:firstLine="360"/>
        <w:rPr>
          <w:i/>
        </w:rPr>
      </w:pPr>
      <w:r w:rsidRPr="0089218D">
        <w:rPr>
          <w:i/>
        </w:rPr>
        <w:t>It would not be so easy to pop to the local shops so social care may be involved to see if Elsie needs additional support.</w:t>
      </w:r>
    </w:p>
    <w:p w14:paraId="06AEE8C1" w14:textId="77777777" w:rsidR="00A74976" w:rsidRPr="0089218D" w:rsidRDefault="00082A15" w:rsidP="0089218D">
      <w:pPr>
        <w:pStyle w:val="Heading3"/>
      </w:pPr>
      <w:r w:rsidRPr="0089218D">
        <w:t>Case study 30.3: Roisin</w:t>
      </w:r>
    </w:p>
    <w:p w14:paraId="204FF3D5" w14:textId="7B158453" w:rsidR="00EB1C5D" w:rsidRPr="0089218D" w:rsidRDefault="00082A15" w:rsidP="00082A15">
      <w:r w:rsidRPr="0089218D">
        <w:t xml:space="preserve">Roisin is three years old and has </w:t>
      </w:r>
      <w:proofErr w:type="gramStart"/>
      <w:r w:rsidRPr="0089218D">
        <w:t>been admitted</w:t>
      </w:r>
      <w:proofErr w:type="gramEnd"/>
      <w:r w:rsidRPr="0089218D">
        <w:t xml:space="preserve"> to </w:t>
      </w:r>
      <w:r w:rsidR="00016588" w:rsidRPr="0089218D">
        <w:t xml:space="preserve">the </w:t>
      </w:r>
      <w:r w:rsidRPr="0089218D">
        <w:t>hospital for an appendectomy. She will usually only eat food when her mother is present. Unfortunately</w:t>
      </w:r>
      <w:r w:rsidR="00016588" w:rsidRPr="0089218D">
        <w:t>,</w:t>
      </w:r>
      <w:r w:rsidRPr="0089218D">
        <w:t xml:space="preserve"> her mum, who is pregnant with her second baby, has had to </w:t>
      </w:r>
      <w:proofErr w:type="gramStart"/>
      <w:r w:rsidRPr="0089218D">
        <w:t>be admitted</w:t>
      </w:r>
      <w:proofErr w:type="gramEnd"/>
      <w:r w:rsidRPr="0089218D">
        <w:t xml:space="preserve"> to hospital for bed rest. Roisin’s dad works on an oil platform and will be away from home for three weeks.</w:t>
      </w:r>
    </w:p>
    <w:p w14:paraId="3649E34F" w14:textId="77777777" w:rsidR="00A74976" w:rsidRPr="0089218D" w:rsidRDefault="00082A15" w:rsidP="0089218D">
      <w:pPr>
        <w:ind w:left="792" w:hanging="360"/>
      </w:pPr>
      <w:r w:rsidRPr="0089218D">
        <w:t>How can you encourage Roisin to eat and drink?</w:t>
      </w:r>
    </w:p>
    <w:p w14:paraId="4BA218A1" w14:textId="77777777" w:rsidR="00A74976" w:rsidRPr="0089218D" w:rsidRDefault="00082A15" w:rsidP="0089218D">
      <w:pPr>
        <w:ind w:left="792" w:hanging="360"/>
      </w:pPr>
      <w:r w:rsidRPr="0089218D">
        <w:t>Who else could you involve?</w:t>
      </w:r>
    </w:p>
    <w:p w14:paraId="2497A48B" w14:textId="77777777" w:rsidR="00A74976" w:rsidRPr="0089218D" w:rsidRDefault="00082A15" w:rsidP="0089218D">
      <w:pPr>
        <w:pStyle w:val="Heading4"/>
      </w:pPr>
      <w:r w:rsidRPr="0089218D">
        <w:t>Answer guidance:</w:t>
      </w:r>
    </w:p>
    <w:p w14:paraId="689029FB" w14:textId="77777777" w:rsidR="00A74976" w:rsidRPr="0089218D" w:rsidRDefault="00082A15" w:rsidP="0089218D">
      <w:r w:rsidRPr="0089218D">
        <w:t>How can you encourage Roisin to eat and drink?</w:t>
      </w:r>
    </w:p>
    <w:p w14:paraId="7DA778F1"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 xml:space="preserve">Allow Roisin to choose </w:t>
      </w:r>
      <w:r w:rsidR="00016588" w:rsidRPr="0089218D">
        <w:rPr>
          <w:i/>
        </w:rPr>
        <w:t xml:space="preserve">their </w:t>
      </w:r>
      <w:r w:rsidRPr="0089218D">
        <w:rPr>
          <w:i/>
        </w:rPr>
        <w:t>own cup/crockery colour or character</w:t>
      </w:r>
    </w:p>
    <w:p w14:paraId="1CD7B1EF"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Use of sticker chart</w:t>
      </w:r>
    </w:p>
    <w:p w14:paraId="19D1E562" w14:textId="3A3740EA"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 xml:space="preserve">Use of reward from the </w:t>
      </w:r>
      <w:r w:rsidR="00016588" w:rsidRPr="0089218D">
        <w:rPr>
          <w:i/>
        </w:rPr>
        <w:t>“</w:t>
      </w:r>
      <w:r w:rsidRPr="0089218D">
        <w:rPr>
          <w:i/>
        </w:rPr>
        <w:t>fairy box</w:t>
      </w:r>
      <w:r w:rsidR="00016588" w:rsidRPr="0089218D">
        <w:rPr>
          <w:i/>
        </w:rPr>
        <w:t>”</w:t>
      </w:r>
    </w:p>
    <w:p w14:paraId="2459A5FD"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 xml:space="preserve">Praise for even </w:t>
      </w:r>
      <w:proofErr w:type="gramStart"/>
      <w:r w:rsidRPr="0089218D">
        <w:rPr>
          <w:i/>
        </w:rPr>
        <w:t>small amounts</w:t>
      </w:r>
      <w:proofErr w:type="gramEnd"/>
    </w:p>
    <w:p w14:paraId="1E419608"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Goals setting and return to see if accomplished</w:t>
      </w:r>
    </w:p>
    <w:p w14:paraId="55257072" w14:textId="74C22DC4" w:rsidR="00A74976" w:rsidRPr="0089218D" w:rsidRDefault="00082A15" w:rsidP="0089218D">
      <w:pPr>
        <w:ind w:left="792" w:hanging="360"/>
        <w:rPr>
          <w:i/>
        </w:rPr>
      </w:pPr>
      <w:r w:rsidRPr="0089218D">
        <w:rPr>
          <w:rFonts w:ascii="Symbol" w:eastAsia="Calibri" w:hAnsi="Symbol"/>
          <w:szCs w:val="22"/>
        </w:rPr>
        <w:t></w:t>
      </w:r>
      <w:r w:rsidRPr="0089218D">
        <w:rPr>
          <w:rFonts w:ascii="Symbol" w:eastAsia="Calibri" w:hAnsi="Symbol"/>
          <w:szCs w:val="22"/>
        </w:rPr>
        <w:tab/>
      </w:r>
      <w:r w:rsidRPr="0089218D">
        <w:rPr>
          <w:i/>
        </w:rPr>
        <w:t>Use ice lollies instead of fluids if not drinking</w:t>
      </w:r>
    </w:p>
    <w:p w14:paraId="1857A074" w14:textId="5862B376"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0089218D" w:rsidRPr="0089218D">
        <w:rPr>
          <w:i/>
        </w:rPr>
        <w:t>Sociali</w:t>
      </w:r>
      <w:r w:rsidR="0089218D" w:rsidRPr="0089218D">
        <w:rPr>
          <w:i/>
        </w:rPr>
        <w:t>s</w:t>
      </w:r>
      <w:r w:rsidR="0089218D" w:rsidRPr="0089218D">
        <w:rPr>
          <w:i/>
        </w:rPr>
        <w:t xml:space="preserve">e </w:t>
      </w:r>
      <w:proofErr w:type="gramStart"/>
      <w:r w:rsidRPr="0089218D">
        <w:rPr>
          <w:i/>
        </w:rPr>
        <w:t>meal times</w:t>
      </w:r>
      <w:proofErr w:type="gramEnd"/>
      <w:r w:rsidRPr="0089218D">
        <w:rPr>
          <w:i/>
        </w:rPr>
        <w:t xml:space="preserve"> so sitting with other children who are eating</w:t>
      </w:r>
    </w:p>
    <w:p w14:paraId="74B35037" w14:textId="5D8B8810" w:rsidR="00A74976" w:rsidRPr="0089218D" w:rsidRDefault="00082A15" w:rsidP="0089218D">
      <w:r w:rsidRPr="0089218D">
        <w:t>Who else could you involve?</w:t>
      </w:r>
    </w:p>
    <w:p w14:paraId="1E193229"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Contact other relatives/carers if possible</w:t>
      </w:r>
    </w:p>
    <w:p w14:paraId="47A62330" w14:textId="77777777" w:rsidR="00A74976" w:rsidRPr="0089218D" w:rsidRDefault="00082A15" w:rsidP="0089218D">
      <w:pPr>
        <w:ind w:left="792" w:hanging="360"/>
      </w:pPr>
      <w:r w:rsidRPr="0089218D">
        <w:rPr>
          <w:rFonts w:ascii="Symbol" w:eastAsia="Calibri" w:hAnsi="Symbol"/>
          <w:szCs w:val="22"/>
        </w:rPr>
        <w:t></w:t>
      </w:r>
      <w:r w:rsidRPr="0089218D">
        <w:rPr>
          <w:rFonts w:ascii="Symbol" w:eastAsia="Calibri" w:hAnsi="Symbol"/>
          <w:szCs w:val="22"/>
        </w:rPr>
        <w:tab/>
      </w:r>
      <w:r w:rsidRPr="0089218D">
        <w:rPr>
          <w:i/>
        </w:rPr>
        <w:t>Involve play specialist</w:t>
      </w:r>
    </w:p>
    <w:p w14:paraId="7346B892" w14:textId="77777777" w:rsidR="00A74976" w:rsidRPr="0089218D" w:rsidRDefault="00446E3F" w:rsidP="0089218D">
      <w:pPr>
        <w:pStyle w:val="Heading3"/>
      </w:pPr>
      <w:r w:rsidRPr="0089218D">
        <w:t xml:space="preserve">Case study 30.4: </w:t>
      </w:r>
      <w:proofErr w:type="spellStart"/>
      <w:r w:rsidRPr="0089218D">
        <w:t>Lachlann</w:t>
      </w:r>
      <w:proofErr w:type="spellEnd"/>
    </w:p>
    <w:p w14:paraId="2460F307" w14:textId="227DD224" w:rsidR="00EB1C5D" w:rsidRPr="0089218D" w:rsidRDefault="00082A15" w:rsidP="00082A15">
      <w:pPr>
        <w:rPr>
          <w:highlight w:val="yellow"/>
        </w:rPr>
      </w:pPr>
      <w:proofErr w:type="spellStart"/>
      <w:r w:rsidRPr="0089218D">
        <w:t>Lachlann</w:t>
      </w:r>
      <w:proofErr w:type="spellEnd"/>
      <w:r w:rsidRPr="0089218D">
        <w:t xml:space="preserve"> has just </w:t>
      </w:r>
      <w:proofErr w:type="gramStart"/>
      <w:r w:rsidRPr="0089218D">
        <w:t>been admitted</w:t>
      </w:r>
      <w:proofErr w:type="gramEnd"/>
      <w:r w:rsidRPr="0089218D">
        <w:t xml:space="preserve"> to your ward. The lunch trolley </w:t>
      </w:r>
      <w:proofErr w:type="gramStart"/>
      <w:r w:rsidRPr="0089218D">
        <w:t>was removed</w:t>
      </w:r>
      <w:proofErr w:type="gramEnd"/>
      <w:r w:rsidRPr="0089218D">
        <w:t xml:space="preserve"> from the ward an hour ago. </w:t>
      </w:r>
      <w:proofErr w:type="spellStart"/>
      <w:r w:rsidRPr="0089218D">
        <w:t>Lachlann</w:t>
      </w:r>
      <w:proofErr w:type="spellEnd"/>
      <w:r w:rsidRPr="0089218D">
        <w:t xml:space="preserve"> tells you that he has missed lunch and you are aware that he is diabetic, taking oral hypoglycaemic medication.</w:t>
      </w:r>
    </w:p>
    <w:p w14:paraId="365823CB" w14:textId="77777777" w:rsidR="00A74976" w:rsidRPr="0089218D" w:rsidRDefault="00082A15" w:rsidP="0089218D">
      <w:pPr>
        <w:ind w:left="792" w:hanging="360"/>
      </w:pPr>
      <w:r w:rsidRPr="0089218D">
        <w:rPr>
          <w:rFonts w:ascii="Symbol" w:hAnsi="Symbol"/>
          <w:sz w:val="20"/>
        </w:rPr>
        <w:t></w:t>
      </w:r>
      <w:r w:rsidRPr="0089218D">
        <w:rPr>
          <w:rFonts w:ascii="Symbol" w:hAnsi="Symbol"/>
          <w:sz w:val="20"/>
        </w:rPr>
        <w:tab/>
      </w:r>
      <w:r w:rsidRPr="0089218D">
        <w:t xml:space="preserve">Thinking about your most recent placement area, how would you </w:t>
      </w:r>
      <w:proofErr w:type="gramStart"/>
      <w:r w:rsidRPr="0089218D">
        <w:t>have got</w:t>
      </w:r>
      <w:proofErr w:type="gramEnd"/>
      <w:r w:rsidRPr="0089218D">
        <w:t xml:space="preserve"> an appropriate lunch for </w:t>
      </w:r>
      <w:proofErr w:type="spellStart"/>
      <w:r w:rsidRPr="0089218D">
        <w:t>Lachlann</w:t>
      </w:r>
      <w:proofErr w:type="spellEnd"/>
      <w:r w:rsidRPr="0089218D">
        <w:t>?</w:t>
      </w:r>
    </w:p>
    <w:p w14:paraId="6E61EAD3" w14:textId="77777777" w:rsidR="00A74976" w:rsidRPr="0089218D" w:rsidRDefault="00082A15" w:rsidP="0089218D">
      <w:pPr>
        <w:ind w:left="792" w:hanging="360"/>
      </w:pPr>
      <w:r w:rsidRPr="0089218D">
        <w:rPr>
          <w:rFonts w:ascii="Symbol" w:hAnsi="Symbol"/>
          <w:sz w:val="20"/>
        </w:rPr>
        <w:t></w:t>
      </w:r>
      <w:r w:rsidRPr="0089218D">
        <w:rPr>
          <w:rFonts w:ascii="Symbol" w:hAnsi="Symbol"/>
          <w:sz w:val="20"/>
        </w:rPr>
        <w:tab/>
      </w:r>
      <w:r w:rsidRPr="0089218D">
        <w:t xml:space="preserve">If </w:t>
      </w:r>
      <w:proofErr w:type="spellStart"/>
      <w:r w:rsidRPr="0089218D">
        <w:t>Lachlann’s</w:t>
      </w:r>
      <w:proofErr w:type="spellEnd"/>
      <w:r w:rsidRPr="0089218D">
        <w:t xml:space="preserve"> relatives had brought lunch in for </w:t>
      </w:r>
      <w:proofErr w:type="gramStart"/>
      <w:r w:rsidRPr="0089218D">
        <w:t>him</w:t>
      </w:r>
      <w:proofErr w:type="gramEnd"/>
      <w:r w:rsidRPr="0089218D">
        <w:t xml:space="preserve"> would you be allowed to re-heat it in a microwave?</w:t>
      </w:r>
    </w:p>
    <w:p w14:paraId="3D7A96D1" w14:textId="77777777" w:rsidR="00A74976" w:rsidRPr="0089218D" w:rsidRDefault="00082A15" w:rsidP="0089218D">
      <w:pPr>
        <w:ind w:left="792" w:hanging="360"/>
      </w:pPr>
      <w:r w:rsidRPr="0089218D">
        <w:rPr>
          <w:rFonts w:ascii="Symbol" w:hAnsi="Symbol"/>
          <w:sz w:val="20"/>
        </w:rPr>
        <w:t></w:t>
      </w:r>
      <w:r w:rsidRPr="0089218D">
        <w:rPr>
          <w:rFonts w:ascii="Symbol" w:hAnsi="Symbol"/>
          <w:sz w:val="20"/>
        </w:rPr>
        <w:tab/>
      </w:r>
      <w:r w:rsidRPr="0089218D">
        <w:t xml:space="preserve">How should food for patients </w:t>
      </w:r>
      <w:proofErr w:type="gramStart"/>
      <w:r w:rsidRPr="0089218D">
        <w:t>be stored</w:t>
      </w:r>
      <w:proofErr w:type="gramEnd"/>
      <w:r w:rsidRPr="0089218D">
        <w:t>?</w:t>
      </w:r>
    </w:p>
    <w:p w14:paraId="356AFA59" w14:textId="77777777" w:rsidR="00A74976" w:rsidRPr="0089218D" w:rsidRDefault="00082A15" w:rsidP="0089218D">
      <w:pPr>
        <w:pStyle w:val="Heading4"/>
      </w:pPr>
      <w:r w:rsidRPr="0089218D">
        <w:t>Answer guidance:</w:t>
      </w:r>
    </w:p>
    <w:p w14:paraId="6412E698" w14:textId="77777777" w:rsidR="00A74976" w:rsidRPr="0089218D" w:rsidRDefault="00082A15" w:rsidP="0089218D">
      <w:pPr>
        <w:ind w:left="792" w:hanging="360"/>
      </w:pPr>
      <w:r w:rsidRPr="0089218D">
        <w:rPr>
          <w:rFonts w:ascii="Symbol" w:hAnsi="Symbol"/>
          <w:sz w:val="20"/>
        </w:rPr>
        <w:t></w:t>
      </w:r>
      <w:r w:rsidRPr="0089218D">
        <w:rPr>
          <w:rFonts w:ascii="Symbol" w:hAnsi="Symbol"/>
          <w:sz w:val="20"/>
        </w:rPr>
        <w:tab/>
      </w:r>
      <w:r w:rsidRPr="0089218D">
        <w:t xml:space="preserve">Thinking about your most recent placement area, how would you </w:t>
      </w:r>
      <w:proofErr w:type="gramStart"/>
      <w:r w:rsidRPr="0089218D">
        <w:t>have got</w:t>
      </w:r>
      <w:proofErr w:type="gramEnd"/>
      <w:r w:rsidRPr="0089218D">
        <w:t xml:space="preserve"> an appropriate lunch for </w:t>
      </w:r>
      <w:proofErr w:type="spellStart"/>
      <w:r w:rsidRPr="0089218D">
        <w:t>Lachlann</w:t>
      </w:r>
      <w:proofErr w:type="spellEnd"/>
      <w:r w:rsidRPr="0089218D">
        <w:t>?</w:t>
      </w:r>
    </w:p>
    <w:p w14:paraId="44255340" w14:textId="4FF37D74" w:rsidR="00A74976" w:rsidRPr="0089218D" w:rsidRDefault="00082A15" w:rsidP="0089218D">
      <w:pPr>
        <w:ind w:left="864" w:firstLine="360"/>
        <w:rPr>
          <w:i/>
        </w:rPr>
      </w:pPr>
      <w:proofErr w:type="gramStart"/>
      <w:r w:rsidRPr="0089218D">
        <w:rPr>
          <w:i/>
        </w:rPr>
        <w:t>Many</w:t>
      </w:r>
      <w:proofErr w:type="gramEnd"/>
      <w:r w:rsidRPr="0089218D">
        <w:rPr>
          <w:i/>
        </w:rPr>
        <w:t xml:space="preserve"> hospitals offer out</w:t>
      </w:r>
      <w:r w:rsidR="00016588" w:rsidRPr="0089218D">
        <w:rPr>
          <w:i/>
        </w:rPr>
        <w:t>-of-</w:t>
      </w:r>
      <w:r w:rsidRPr="0089218D">
        <w:rPr>
          <w:i/>
        </w:rPr>
        <w:t xml:space="preserve">hours food services which can be ordered by completing a form or ringing catering services. </w:t>
      </w:r>
      <w:proofErr w:type="gramStart"/>
      <w:r w:rsidRPr="0089218D">
        <w:rPr>
          <w:i/>
        </w:rPr>
        <w:t>Many</w:t>
      </w:r>
      <w:proofErr w:type="gramEnd"/>
      <w:r w:rsidRPr="0089218D">
        <w:rPr>
          <w:i/>
        </w:rPr>
        <w:t xml:space="preserve"> wards also have basic foods and drinks such as toast or sandwiches in the fridge for such an occasion.</w:t>
      </w:r>
    </w:p>
    <w:p w14:paraId="66F785A8" w14:textId="77777777" w:rsidR="00A74976" w:rsidRPr="0089218D" w:rsidRDefault="00082A15" w:rsidP="0089218D">
      <w:pPr>
        <w:ind w:left="792" w:hanging="360"/>
      </w:pPr>
      <w:r w:rsidRPr="0089218D">
        <w:rPr>
          <w:rFonts w:ascii="Symbol" w:hAnsi="Symbol"/>
          <w:sz w:val="20"/>
        </w:rPr>
        <w:t></w:t>
      </w:r>
      <w:r w:rsidRPr="0089218D">
        <w:rPr>
          <w:rFonts w:ascii="Symbol" w:hAnsi="Symbol"/>
          <w:sz w:val="20"/>
        </w:rPr>
        <w:tab/>
      </w:r>
      <w:r w:rsidRPr="0089218D">
        <w:t xml:space="preserve">If </w:t>
      </w:r>
      <w:proofErr w:type="spellStart"/>
      <w:r w:rsidRPr="0089218D">
        <w:t>Lachlann’s</w:t>
      </w:r>
      <w:proofErr w:type="spellEnd"/>
      <w:r w:rsidRPr="0089218D">
        <w:t xml:space="preserve"> relatives had brought lunch in for </w:t>
      </w:r>
      <w:proofErr w:type="gramStart"/>
      <w:r w:rsidRPr="0089218D">
        <w:t>him</w:t>
      </w:r>
      <w:proofErr w:type="gramEnd"/>
      <w:r w:rsidRPr="0089218D">
        <w:t xml:space="preserve"> would you be allowed to re-heat it in a microwave?</w:t>
      </w:r>
    </w:p>
    <w:p w14:paraId="40CF5BD7" w14:textId="77777777" w:rsidR="00A74976" w:rsidRPr="0089218D" w:rsidRDefault="00082A15" w:rsidP="0089218D">
      <w:pPr>
        <w:ind w:left="864" w:firstLine="360"/>
        <w:rPr>
          <w:i/>
        </w:rPr>
      </w:pPr>
      <w:r w:rsidRPr="0089218D">
        <w:rPr>
          <w:i/>
        </w:rPr>
        <w:t xml:space="preserve">No, sadly not as the food may not </w:t>
      </w:r>
      <w:proofErr w:type="gramStart"/>
      <w:r w:rsidRPr="0089218D">
        <w:rPr>
          <w:i/>
        </w:rPr>
        <w:t>be heated</w:t>
      </w:r>
      <w:proofErr w:type="gramEnd"/>
      <w:r w:rsidRPr="0089218D">
        <w:rPr>
          <w:i/>
        </w:rPr>
        <w:t xml:space="preserve"> correctly and the patient may get burnt or eat undercooked food.</w:t>
      </w:r>
    </w:p>
    <w:p w14:paraId="6E0330D4" w14:textId="77777777" w:rsidR="00A74976" w:rsidRPr="0089218D" w:rsidRDefault="00082A15" w:rsidP="0089218D">
      <w:pPr>
        <w:ind w:left="792" w:hanging="360"/>
      </w:pPr>
      <w:r w:rsidRPr="0089218D">
        <w:rPr>
          <w:rFonts w:ascii="Symbol" w:hAnsi="Symbol"/>
          <w:sz w:val="20"/>
        </w:rPr>
        <w:t></w:t>
      </w:r>
      <w:r w:rsidRPr="0089218D">
        <w:rPr>
          <w:rFonts w:ascii="Symbol" w:hAnsi="Symbol"/>
          <w:sz w:val="20"/>
        </w:rPr>
        <w:tab/>
      </w:r>
      <w:r w:rsidRPr="0089218D">
        <w:t xml:space="preserve">How should food for patients </w:t>
      </w:r>
      <w:proofErr w:type="gramStart"/>
      <w:r w:rsidRPr="0089218D">
        <w:t>be stored</w:t>
      </w:r>
      <w:proofErr w:type="gramEnd"/>
      <w:r w:rsidRPr="0089218D">
        <w:t>?</w:t>
      </w:r>
    </w:p>
    <w:p w14:paraId="2679C5DB" w14:textId="05488E20" w:rsidR="00A74976" w:rsidRPr="0089218D" w:rsidRDefault="00082A15" w:rsidP="0089218D">
      <w:pPr>
        <w:ind w:left="864" w:firstLine="360"/>
        <w:rPr>
          <w:i/>
        </w:rPr>
      </w:pPr>
      <w:r w:rsidRPr="0089218D">
        <w:rPr>
          <w:i/>
        </w:rPr>
        <w:t xml:space="preserve">It should </w:t>
      </w:r>
      <w:proofErr w:type="gramStart"/>
      <w:r w:rsidRPr="0089218D">
        <w:rPr>
          <w:i/>
        </w:rPr>
        <w:t>be sealed</w:t>
      </w:r>
      <w:proofErr w:type="gramEnd"/>
      <w:r w:rsidRPr="0089218D">
        <w:rPr>
          <w:i/>
        </w:rPr>
        <w:t xml:space="preserve"> and clearly </w:t>
      </w:r>
      <w:r w:rsidR="0089218D" w:rsidRPr="0089218D">
        <w:rPr>
          <w:i/>
        </w:rPr>
        <w:t>labelled</w:t>
      </w:r>
      <w:r w:rsidRPr="0089218D">
        <w:rPr>
          <w:i/>
        </w:rPr>
        <w:t xml:space="preserve"> with the patient details and date. </w:t>
      </w:r>
      <w:proofErr w:type="gramStart"/>
      <w:r w:rsidRPr="0089218D">
        <w:rPr>
          <w:i/>
        </w:rPr>
        <w:t>Many</w:t>
      </w:r>
      <w:proofErr w:type="gramEnd"/>
      <w:r w:rsidRPr="0089218D">
        <w:rPr>
          <w:i/>
        </w:rPr>
        <w:t xml:space="preserve"> trusts will provide guidance on their websites about the criteria for which food is accepted and which is prohibited.</w:t>
      </w:r>
    </w:p>
    <w:sectPr w:rsidR="00A74976" w:rsidRPr="0089218D"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A9655" w14:textId="77777777" w:rsidR="005F54CF" w:rsidRDefault="005F54CF">
      <w:r>
        <w:separator/>
      </w:r>
    </w:p>
  </w:endnote>
  <w:endnote w:type="continuationSeparator" w:id="0">
    <w:p w14:paraId="146946FC"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318D0" w14:textId="77777777" w:rsidR="005F54CF" w:rsidRDefault="005F54CF">
      <w:r>
        <w:separator/>
      </w:r>
    </w:p>
  </w:footnote>
  <w:footnote w:type="continuationSeparator" w:id="0">
    <w:p w14:paraId="67A714CF"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81141" w14:textId="77777777" w:rsidR="00077A84" w:rsidRDefault="00077A84" w:rsidP="00077A84">
    <w:pPr>
      <w:jc w:val="right"/>
    </w:pPr>
    <w:r w:rsidRPr="00077A84">
      <w:t xml:space="preserve">Student </w:t>
    </w:r>
    <w:r w:rsidR="00453D3B" w:rsidRPr="00077A84">
      <w:t>Resources</w:t>
    </w:r>
  </w:p>
  <w:p w14:paraId="34AAE9B1" w14:textId="77777777" w:rsidR="005F54CF" w:rsidRPr="0070463C" w:rsidRDefault="005F54CF" w:rsidP="00077A84">
    <w:pPr>
      <w:jc w:val="right"/>
    </w:pPr>
    <w:r w:rsidRPr="005F54CF">
      <w:t xml:space="preserve">Delves-Yates, </w:t>
    </w:r>
    <w:r w:rsidRPr="005F54CF">
      <w:rPr>
        <w:i/>
      </w:rPr>
      <w:t>Essentials of Nursing Practice, 3e</w:t>
    </w:r>
  </w:p>
  <w:p w14:paraId="1BD4078A"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1123EC7"/>
    <w:multiLevelType w:val="hybridMultilevel"/>
    <w:tmpl w:val="40F68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A128CD"/>
    <w:multiLevelType w:val="hybridMultilevel"/>
    <w:tmpl w:val="FA066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04D5D"/>
    <w:multiLevelType w:val="hybridMultilevel"/>
    <w:tmpl w:val="93664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2B355F"/>
    <w:multiLevelType w:val="hybridMultilevel"/>
    <w:tmpl w:val="8E0CD7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7295644"/>
    <w:multiLevelType w:val="hybridMultilevel"/>
    <w:tmpl w:val="7E503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612852"/>
    <w:multiLevelType w:val="multilevel"/>
    <w:tmpl w:val="0A0E3002"/>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603EF7"/>
    <w:multiLevelType w:val="hybridMultilevel"/>
    <w:tmpl w:val="0D4EA7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493A28"/>
    <w:multiLevelType w:val="hybridMultilevel"/>
    <w:tmpl w:val="1F44C1E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236AB0"/>
    <w:multiLevelType w:val="hybridMultilevel"/>
    <w:tmpl w:val="6DF61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FB0355"/>
    <w:multiLevelType w:val="hybridMultilevel"/>
    <w:tmpl w:val="1472C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91913858">
    <w:abstractNumId w:val="8"/>
  </w:num>
  <w:num w:numId="2" w16cid:durableId="1493374623">
    <w:abstractNumId w:val="21"/>
  </w:num>
  <w:num w:numId="3" w16cid:durableId="27491321">
    <w:abstractNumId w:val="16"/>
  </w:num>
  <w:num w:numId="4" w16cid:durableId="1538080046">
    <w:abstractNumId w:val="11"/>
  </w:num>
  <w:num w:numId="5" w16cid:durableId="2132045970">
    <w:abstractNumId w:val="15"/>
  </w:num>
  <w:num w:numId="6" w16cid:durableId="2139446332">
    <w:abstractNumId w:val="7"/>
  </w:num>
  <w:num w:numId="7" w16cid:durableId="568811603">
    <w:abstractNumId w:val="2"/>
  </w:num>
  <w:num w:numId="8" w16cid:durableId="689993460">
    <w:abstractNumId w:val="1"/>
  </w:num>
  <w:num w:numId="9" w16cid:durableId="1456219576">
    <w:abstractNumId w:val="0"/>
  </w:num>
  <w:num w:numId="10" w16cid:durableId="499202864">
    <w:abstractNumId w:val="3"/>
  </w:num>
  <w:num w:numId="11" w16cid:durableId="1658220501">
    <w:abstractNumId w:val="17"/>
  </w:num>
  <w:num w:numId="12" w16cid:durableId="1273904247">
    <w:abstractNumId w:val="19"/>
  </w:num>
  <w:num w:numId="13" w16cid:durableId="2120103080">
    <w:abstractNumId w:val="9"/>
  </w:num>
  <w:num w:numId="14" w16cid:durableId="1055006692">
    <w:abstractNumId w:val="14"/>
  </w:num>
  <w:num w:numId="15" w16cid:durableId="1258975926">
    <w:abstractNumId w:val="6"/>
  </w:num>
  <w:num w:numId="16" w16cid:durableId="775441993">
    <w:abstractNumId w:val="20"/>
  </w:num>
  <w:num w:numId="17" w16cid:durableId="1645230968">
    <w:abstractNumId w:val="13"/>
  </w:num>
  <w:num w:numId="18" w16cid:durableId="1275555158">
    <w:abstractNumId w:val="10"/>
  </w:num>
  <w:num w:numId="19" w16cid:durableId="1078673306">
    <w:abstractNumId w:val="12"/>
  </w:num>
  <w:num w:numId="20" w16cid:durableId="1350333872">
    <w:abstractNumId w:val="18"/>
  </w:num>
  <w:num w:numId="21" w16cid:durableId="1242836925">
    <w:abstractNumId w:val="4"/>
  </w:num>
  <w:num w:numId="22" w16cid:durableId="17968708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NjM1NjcysDAyNDdW0lEKTi0uzszPAykwrAUA+AwROCwAAAA="/>
  </w:docVars>
  <w:rsids>
    <w:rsidRoot w:val="00E20953"/>
    <w:rsid w:val="00002125"/>
    <w:rsid w:val="00016588"/>
    <w:rsid w:val="00024CB8"/>
    <w:rsid w:val="00033437"/>
    <w:rsid w:val="00077A84"/>
    <w:rsid w:val="00082A15"/>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32529"/>
    <w:rsid w:val="00446E3F"/>
    <w:rsid w:val="00453D3B"/>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218D"/>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4976"/>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3E52"/>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0953"/>
    <w:rsid w:val="00E21D27"/>
    <w:rsid w:val="00E352E1"/>
    <w:rsid w:val="00E52712"/>
    <w:rsid w:val="00E74418"/>
    <w:rsid w:val="00E87700"/>
    <w:rsid w:val="00EB1C5D"/>
    <w:rsid w:val="00EC67A7"/>
    <w:rsid w:val="00EC6AC2"/>
    <w:rsid w:val="00F01A6C"/>
    <w:rsid w:val="00F25E6B"/>
    <w:rsid w:val="00F345EC"/>
    <w:rsid w:val="00F4373D"/>
    <w:rsid w:val="00F54DB9"/>
    <w:rsid w:val="00F61361"/>
    <w:rsid w:val="00F70E90"/>
    <w:rsid w:val="00F7153D"/>
    <w:rsid w:val="00F77A8F"/>
    <w:rsid w:val="00F9515B"/>
    <w:rsid w:val="00FD6C0D"/>
    <w:rsid w:val="00FD7109"/>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1118E8E6"/>
  <w15:docId w15:val="{53687EA5-371F-4395-962A-752DC851B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3E52"/>
    <w:pPr>
      <w:spacing w:line="360" w:lineRule="auto"/>
      <w:contextualSpacing/>
    </w:pPr>
    <w:rPr>
      <w:sz w:val="24"/>
      <w:szCs w:val="24"/>
      <w:lang w:val="en-GB"/>
    </w:rPr>
  </w:style>
  <w:style w:type="paragraph" w:styleId="Heading1">
    <w:name w:val="heading 1"/>
    <w:basedOn w:val="Normal"/>
    <w:next w:val="Normal"/>
    <w:link w:val="Heading1Char"/>
    <w:autoRedefine/>
    <w:qFormat/>
    <w:rsid w:val="00082A15"/>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082A15"/>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082A15"/>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082A15"/>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082A15"/>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082A15"/>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082A15"/>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082A15"/>
    <w:rPr>
      <w:sz w:val="24"/>
      <w:szCs w:val="24"/>
    </w:rPr>
  </w:style>
  <w:style w:type="character" w:customStyle="1" w:styleId="Heading4Char">
    <w:name w:val="Heading 4 Char"/>
    <w:basedOn w:val="DefaultParagraphFont"/>
    <w:link w:val="Heading4"/>
    <w:rsid w:val="00082A15"/>
    <w:rPr>
      <w:rFonts w:eastAsiaTheme="majorEastAsia" w:cstheme="majorBidi"/>
      <w:bCs/>
      <w:iCs/>
      <w:color w:val="5B9BD5"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F8F99-18FD-4E6A-B570-819BDDF9A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8</Pages>
  <Words>1364</Words>
  <Characters>777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912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2</cp:revision>
  <dcterms:created xsi:type="dcterms:W3CDTF">2022-04-15T05:42:00Z</dcterms:created>
  <dcterms:modified xsi:type="dcterms:W3CDTF">2022-05-16T15:15:00Z</dcterms:modified>
</cp:coreProperties>
</file>